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C4F95C" w14:textId="5BDEE165" w:rsidR="00562598" w:rsidRDefault="00FD242D" w:rsidP="00562598">
      <w:pPr>
        <w:jc w:val="center"/>
        <w:rPr>
          <w:b/>
          <w:bCs/>
        </w:rPr>
      </w:pPr>
      <w:r>
        <w:rPr>
          <w:b/>
          <w:bCs/>
          <w:noProof/>
          <w:lang w:val="en-IN" w:eastAsia="en-IN"/>
        </w:rPr>
        <w:drawing>
          <wp:inline distT="0" distB="0" distL="0" distR="0" wp14:anchorId="532439E9" wp14:editId="2FEAC045">
            <wp:extent cx="4924425" cy="1019175"/>
            <wp:effectExtent l="0" t="0" r="0" b="0"/>
            <wp:docPr id="1" name="Picture 1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9F2B38" w14:textId="78A1D7F6" w:rsidR="00AD25E1" w:rsidRDefault="0097488C">
      <w:pPr>
        <w:jc w:val="center"/>
        <w:rPr>
          <w:b/>
          <w:bCs/>
        </w:rPr>
      </w:pPr>
      <w:r>
        <w:rPr>
          <w:b/>
          <w:bCs/>
        </w:rPr>
        <w:t>FIRST</w:t>
      </w:r>
      <w:r w:rsidR="00FB4DE4">
        <w:rPr>
          <w:b/>
          <w:bCs/>
        </w:rPr>
        <w:t xml:space="preserve"> SEMESTER 20</w:t>
      </w:r>
      <w:r w:rsidR="0075420C">
        <w:rPr>
          <w:b/>
          <w:bCs/>
        </w:rPr>
        <w:t>21-2022</w:t>
      </w:r>
    </w:p>
    <w:p w14:paraId="0949D34C" w14:textId="77777777" w:rsidR="00AD25E1" w:rsidRDefault="00AD25E1">
      <w:pPr>
        <w:pStyle w:val="Heading1"/>
        <w:jc w:val="center"/>
      </w:pPr>
      <w:r>
        <w:t>Course Handout Part II</w:t>
      </w:r>
    </w:p>
    <w:p w14:paraId="703BB6D1" w14:textId="61009D05" w:rsidR="00AD25E1" w:rsidRDefault="007543E4" w:rsidP="00562598">
      <w:pPr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</w:t>
      </w:r>
      <w:r w:rsidR="00EB0250">
        <w:t>Date: 20</w:t>
      </w:r>
      <w:r w:rsidR="00955E8E">
        <w:t>-08-2021</w:t>
      </w:r>
      <w:r w:rsidR="00507A43">
        <w:t xml:space="preserve"> </w:t>
      </w:r>
    </w:p>
    <w:p w14:paraId="3DE15036" w14:textId="77777777" w:rsidR="00AD25E1" w:rsidRDefault="00AD25E1">
      <w:pPr>
        <w:pStyle w:val="BodyText"/>
      </w:pPr>
      <w:r>
        <w:t>In addition to part-I (General Handout for all courses appended to the time table) this portion gives further specific details regarding the course.</w:t>
      </w:r>
    </w:p>
    <w:p w14:paraId="07CEEAD5" w14:textId="77777777" w:rsidR="00AD25E1" w:rsidRDefault="00AD25E1"/>
    <w:p w14:paraId="28139E3C" w14:textId="7B934E13" w:rsidR="00AD25E1" w:rsidRPr="005945AF" w:rsidRDefault="00AD25E1" w:rsidP="005945AF">
      <w:pPr>
        <w:spacing w:line="276" w:lineRule="auto"/>
        <w:rPr>
          <w:b/>
          <w:iCs/>
        </w:rPr>
      </w:pPr>
      <w:r>
        <w:rPr>
          <w:i/>
          <w:iCs/>
        </w:rPr>
        <w:t>Course No.</w:t>
      </w:r>
      <w:r>
        <w:tab/>
      </w:r>
      <w:r>
        <w:tab/>
      </w:r>
      <w:r>
        <w:tab/>
        <w:t xml:space="preserve">: </w:t>
      </w:r>
      <w:r w:rsidR="00955E8E" w:rsidRPr="005945AF">
        <w:rPr>
          <w:b/>
          <w:bCs/>
        </w:rPr>
        <w:t>CS / EEE / ECE / INSTR F215</w:t>
      </w:r>
    </w:p>
    <w:p w14:paraId="13AA27C3" w14:textId="2920B5F6" w:rsidR="00AD25E1" w:rsidRDefault="00AD25E1" w:rsidP="005945AF">
      <w:pPr>
        <w:pStyle w:val="Heading2"/>
        <w:spacing w:line="276" w:lineRule="auto"/>
        <w:rPr>
          <w:b/>
          <w:bCs/>
          <w:i w:val="0"/>
          <w:iCs w:val="0"/>
        </w:rPr>
      </w:pPr>
      <w:r>
        <w:t>Course Title</w:t>
      </w:r>
      <w:r w:rsidR="00507A43">
        <w:rPr>
          <w:i w:val="0"/>
          <w:iCs w:val="0"/>
        </w:rPr>
        <w:tab/>
      </w:r>
      <w:r w:rsidR="00507A43">
        <w:rPr>
          <w:i w:val="0"/>
          <w:iCs w:val="0"/>
        </w:rPr>
        <w:tab/>
      </w:r>
      <w:r w:rsidR="00507A43">
        <w:rPr>
          <w:i w:val="0"/>
          <w:iCs w:val="0"/>
        </w:rPr>
        <w:tab/>
        <w:t xml:space="preserve">: </w:t>
      </w:r>
      <w:r w:rsidR="00955E8E" w:rsidRPr="005945AF">
        <w:rPr>
          <w:b/>
          <w:i w:val="0"/>
          <w:iCs w:val="0"/>
        </w:rPr>
        <w:t>Digital Design</w:t>
      </w:r>
    </w:p>
    <w:p w14:paraId="01C40DA7" w14:textId="559E482F" w:rsidR="00AD25E1" w:rsidRDefault="00AD25E1" w:rsidP="005945AF">
      <w:pPr>
        <w:pStyle w:val="Heading2"/>
        <w:spacing w:line="276" w:lineRule="auto"/>
        <w:rPr>
          <w:i w:val="0"/>
          <w:iCs w:val="0"/>
        </w:rPr>
      </w:pPr>
      <w:r>
        <w:t>Instructor-in-Charge</w:t>
      </w:r>
      <w:r>
        <w:rPr>
          <w:i w:val="0"/>
          <w:iCs w:val="0"/>
        </w:rPr>
        <w:tab/>
      </w:r>
      <w:r>
        <w:rPr>
          <w:i w:val="0"/>
          <w:iCs w:val="0"/>
        </w:rPr>
        <w:tab/>
        <w:t xml:space="preserve">: </w:t>
      </w:r>
      <w:r w:rsidR="005945AF" w:rsidRPr="005945AF">
        <w:rPr>
          <w:b/>
          <w:i w:val="0"/>
          <w:iCs w:val="0"/>
        </w:rPr>
        <w:t>Ankur Bhattacharjee</w:t>
      </w:r>
    </w:p>
    <w:p w14:paraId="594C80C8" w14:textId="77777777" w:rsidR="00AD25E1" w:rsidRDefault="00AD25E1"/>
    <w:p w14:paraId="66F54C94" w14:textId="0908FA22" w:rsidR="00AD25E1" w:rsidRDefault="00AD25E1">
      <w:pPr>
        <w:rPr>
          <w:b/>
          <w:bCs/>
        </w:rPr>
      </w:pPr>
      <w:r>
        <w:rPr>
          <w:b/>
          <w:bCs/>
        </w:rPr>
        <w:t>Scope and Objective of the Course:</w:t>
      </w:r>
    </w:p>
    <w:p w14:paraId="387095D0" w14:textId="52300D86" w:rsidR="005945AF" w:rsidRDefault="005945AF" w:rsidP="005945AF">
      <w:pPr>
        <w:jc w:val="both"/>
        <w:rPr>
          <w:b/>
          <w:bCs/>
        </w:rPr>
      </w:pPr>
      <w:r w:rsidRPr="00B81226">
        <w:t>The objective of the course is to impart knowledge of the basic tools for the design of digital circuits and to provide methods and procedures suitable for a variety of digital design applications. The course also provides labor</w:t>
      </w:r>
      <w:r>
        <w:t>atory practice using the digital ICs leading to various operations of digital electronics.</w:t>
      </w:r>
    </w:p>
    <w:p w14:paraId="6B87A507" w14:textId="77777777" w:rsidR="00AD25E1" w:rsidRDefault="00AD25E1">
      <w:pPr>
        <w:pStyle w:val="BodyText"/>
      </w:pPr>
    </w:p>
    <w:p w14:paraId="4DD2E086" w14:textId="77777777" w:rsidR="00AD25E1" w:rsidRPr="00A44798" w:rsidRDefault="00AD25E1">
      <w:pPr>
        <w:pStyle w:val="BodyText"/>
        <w:rPr>
          <w:bCs/>
        </w:rPr>
      </w:pPr>
      <w:r>
        <w:rPr>
          <w:b/>
          <w:bCs/>
        </w:rPr>
        <w:t>Textbooks</w:t>
      </w:r>
      <w:r w:rsidR="00DA1841">
        <w:rPr>
          <w:b/>
          <w:bCs/>
        </w:rPr>
        <w:t>:</w:t>
      </w:r>
    </w:p>
    <w:p w14:paraId="362B66B0" w14:textId="77777777" w:rsidR="00F219B7" w:rsidRDefault="00F219B7" w:rsidP="00C03D73">
      <w:pPr>
        <w:pStyle w:val="ListParagraph"/>
        <w:jc w:val="both"/>
      </w:pPr>
      <w:r w:rsidRPr="00C03D73">
        <w:rPr>
          <w:b/>
        </w:rPr>
        <w:t>T1:</w:t>
      </w:r>
      <w:r w:rsidRPr="00B81226">
        <w:t xml:space="preserve"> M.</w:t>
      </w:r>
      <w:r>
        <w:t xml:space="preserve"> </w:t>
      </w:r>
      <w:r w:rsidRPr="00B81226">
        <w:t xml:space="preserve">Moris Mano and Michael D. Ciletti </w:t>
      </w:r>
      <w:r>
        <w:t>“</w:t>
      </w:r>
      <w:r w:rsidRPr="00B81226">
        <w:t xml:space="preserve">Digital Design”, </w:t>
      </w:r>
      <w:r>
        <w:t>Pearson,</w:t>
      </w:r>
      <w:r w:rsidRPr="00B81226">
        <w:t xml:space="preserve"> </w:t>
      </w:r>
      <w:r>
        <w:t>5</w:t>
      </w:r>
      <w:r w:rsidRPr="00F219B7">
        <w:rPr>
          <w:vertAlign w:val="superscript"/>
        </w:rPr>
        <w:t>th</w:t>
      </w:r>
      <w:r w:rsidRPr="00B81226">
        <w:t xml:space="preserve"> Edition, 20</w:t>
      </w:r>
      <w:r>
        <w:t>13.</w:t>
      </w:r>
    </w:p>
    <w:p w14:paraId="2DFC4C92" w14:textId="54092DB1" w:rsidR="00DA1841" w:rsidRPr="00F219B7" w:rsidRDefault="00F219B7" w:rsidP="00C03D73">
      <w:pPr>
        <w:pStyle w:val="ListParagraph"/>
        <w:jc w:val="both"/>
        <w:rPr>
          <w:bCs/>
        </w:rPr>
      </w:pPr>
      <w:r w:rsidRPr="00C03D73">
        <w:rPr>
          <w:b/>
        </w:rPr>
        <w:t>T2:</w:t>
      </w:r>
      <w:r>
        <w:t xml:space="preserve"> Manual for Digital Design Laboratory</w:t>
      </w:r>
      <w:r w:rsidRPr="00F219B7">
        <w:rPr>
          <w:bCs/>
        </w:rPr>
        <w:t>.</w:t>
      </w:r>
    </w:p>
    <w:p w14:paraId="4312595A" w14:textId="77777777" w:rsidR="00A44798" w:rsidRDefault="00A44798">
      <w:pPr>
        <w:jc w:val="both"/>
        <w:rPr>
          <w:b/>
          <w:bCs/>
        </w:rPr>
      </w:pPr>
    </w:p>
    <w:p w14:paraId="31FAA325" w14:textId="77777777" w:rsidR="00AD25E1" w:rsidRDefault="00AD25E1">
      <w:pPr>
        <w:jc w:val="both"/>
        <w:rPr>
          <w:b/>
          <w:bCs/>
        </w:rPr>
      </w:pPr>
      <w:r>
        <w:rPr>
          <w:b/>
          <w:bCs/>
        </w:rPr>
        <w:t>Reference books</w:t>
      </w:r>
    </w:p>
    <w:p w14:paraId="6D09CCAD" w14:textId="77777777" w:rsidR="00C03D73" w:rsidRPr="00084439" w:rsidRDefault="00C03D73" w:rsidP="00C03D73">
      <w:pPr>
        <w:pStyle w:val="ListParagraph"/>
        <w:jc w:val="both"/>
      </w:pPr>
      <w:r w:rsidRPr="00C03D73">
        <w:rPr>
          <w:b/>
        </w:rPr>
        <w:t>R1.</w:t>
      </w:r>
      <w:r w:rsidRPr="00084439">
        <w:t xml:space="preserve"> Neal S. Widmer, Gregory L. Moss &amp; Ronald J. Tocci, “Digital Systems Princi</w:t>
      </w:r>
      <w:r>
        <w:t>ples and Applications” Pearson,</w:t>
      </w:r>
      <w:r w:rsidRPr="00084439">
        <w:t xml:space="preserve"> 12</w:t>
      </w:r>
      <w:r w:rsidRPr="00C03D73">
        <w:rPr>
          <w:vertAlign w:val="superscript"/>
        </w:rPr>
        <w:t xml:space="preserve">th </w:t>
      </w:r>
      <w:r w:rsidRPr="00084439">
        <w:t>Edition, 2018.</w:t>
      </w:r>
    </w:p>
    <w:p w14:paraId="2BFDF4BF" w14:textId="216DFA5D" w:rsidR="00C03D73" w:rsidRPr="00084439" w:rsidRDefault="00C03D73" w:rsidP="00C03D73">
      <w:pPr>
        <w:pStyle w:val="ListParagraph"/>
        <w:jc w:val="both"/>
      </w:pPr>
      <w:r w:rsidRPr="00C03D73">
        <w:rPr>
          <w:b/>
        </w:rPr>
        <w:t>R2.</w:t>
      </w:r>
      <w:r w:rsidRPr="00084439">
        <w:t xml:space="preserve"> Charles H.</w:t>
      </w:r>
      <w:r>
        <w:t xml:space="preserve"> Roth, Jr.  and Larry L. Kinney</w:t>
      </w:r>
      <w:r w:rsidRPr="00084439">
        <w:t xml:space="preserve"> “Fundamentals of Logic Design” Cengage Learning 7</w:t>
      </w:r>
      <w:r w:rsidRPr="00C03D73">
        <w:rPr>
          <w:vertAlign w:val="superscript"/>
        </w:rPr>
        <w:t>th</w:t>
      </w:r>
      <w:r w:rsidRPr="00084439">
        <w:t xml:space="preserve"> Edition, 2013.</w:t>
      </w:r>
    </w:p>
    <w:p w14:paraId="48A30C71" w14:textId="75557E74" w:rsidR="00C03D73" w:rsidRPr="00B81226" w:rsidRDefault="00C03D73" w:rsidP="00C03D73">
      <w:pPr>
        <w:pStyle w:val="ListParagraph"/>
        <w:jc w:val="both"/>
      </w:pPr>
      <w:r w:rsidRPr="00C03D73">
        <w:rPr>
          <w:b/>
        </w:rPr>
        <w:t>R3:</w:t>
      </w:r>
      <w:r w:rsidRPr="00084439">
        <w:t xml:space="preserve"> M.Mori</w:t>
      </w:r>
      <w:r w:rsidR="00361976">
        <w:t>s Mano and Michael D. Ciletti “</w:t>
      </w:r>
      <w:r w:rsidRPr="00084439">
        <w:t>Digital Logic and Computer Design”, Pearson,, e-Book, 2016.</w:t>
      </w:r>
    </w:p>
    <w:p w14:paraId="0DB20CB0" w14:textId="1884643A" w:rsidR="00A44798" w:rsidRDefault="00A44798">
      <w:pPr>
        <w:jc w:val="both"/>
        <w:rPr>
          <w:b/>
          <w:bCs/>
        </w:rPr>
      </w:pPr>
    </w:p>
    <w:p w14:paraId="029D86A5" w14:textId="68A1AD54" w:rsidR="00AD25E1" w:rsidRDefault="00AD25E1">
      <w:pPr>
        <w:jc w:val="both"/>
        <w:rPr>
          <w:b/>
          <w:bCs/>
        </w:rPr>
      </w:pPr>
      <w:r>
        <w:rPr>
          <w:b/>
          <w:bCs/>
        </w:rPr>
        <w:t>Course Plan:</w:t>
      </w:r>
    </w:p>
    <w:p w14:paraId="456D4DF3" w14:textId="77777777" w:rsidR="00B218FC" w:rsidRDefault="00B218FC">
      <w:pPr>
        <w:jc w:val="both"/>
        <w:rPr>
          <w:b/>
          <w:bCs/>
        </w:rPr>
      </w:pPr>
    </w:p>
    <w:p w14:paraId="710D5859" w14:textId="718D6F0C" w:rsidR="00B218FC" w:rsidRDefault="00461530" w:rsidP="00461530">
      <w:pPr>
        <w:jc w:val="both"/>
        <w:rPr>
          <w:b/>
          <w:bCs/>
        </w:rPr>
      </w:pPr>
      <w:r>
        <w:rPr>
          <w:b/>
          <w:bCs/>
        </w:rPr>
        <w:t xml:space="preserve">      </w:t>
      </w:r>
      <w:r w:rsidR="00B218FC">
        <w:rPr>
          <w:b/>
          <w:bCs/>
        </w:rPr>
        <w:t>Theory</w:t>
      </w:r>
      <w:r>
        <w:rPr>
          <w:b/>
          <w:bCs/>
        </w:rPr>
        <w:t xml:space="preserve"> classes</w:t>
      </w:r>
      <w:r w:rsidR="00B218FC">
        <w:rPr>
          <w:b/>
          <w:bCs/>
        </w:rPr>
        <w:t>:</w:t>
      </w:r>
    </w:p>
    <w:p w14:paraId="59EA1BBD" w14:textId="77777777" w:rsidR="00E767D4" w:rsidRDefault="00E767D4" w:rsidP="00461530">
      <w:pPr>
        <w:jc w:val="both"/>
        <w:rPr>
          <w:b/>
          <w:bCs/>
        </w:rPr>
      </w:pPr>
    </w:p>
    <w:tbl>
      <w:tblPr>
        <w:tblW w:w="9279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5"/>
        <w:gridCol w:w="2340"/>
        <w:gridCol w:w="4324"/>
        <w:gridCol w:w="1530"/>
      </w:tblGrid>
      <w:tr w:rsidR="0097488C" w:rsidRPr="00BA568D" w14:paraId="753FF391" w14:textId="77777777" w:rsidTr="00507A43">
        <w:trPr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70431F16" w14:textId="77777777" w:rsidR="0097488C" w:rsidRPr="00BA568D" w:rsidRDefault="0097488C" w:rsidP="0097488C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Lecture </w:t>
            </w:r>
            <w:r w:rsidRPr="00BA568D">
              <w:rPr>
                <w:b/>
                <w:bCs/>
                <w:sz w:val="22"/>
                <w:szCs w:val="22"/>
              </w:rPr>
              <w:t>No</w:t>
            </w:r>
            <w:r>
              <w:rPr>
                <w:b/>
                <w:bCs/>
                <w:sz w:val="22"/>
                <w:szCs w:val="22"/>
              </w:rPr>
              <w:t>.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5A0C8335" w14:textId="77777777" w:rsidR="0097488C" w:rsidRPr="00BA568D" w:rsidRDefault="0097488C">
            <w:pPr>
              <w:jc w:val="center"/>
              <w:rPr>
                <w:b/>
                <w:bCs/>
                <w:sz w:val="22"/>
                <w:szCs w:val="22"/>
              </w:rPr>
            </w:pPr>
            <w:r w:rsidRPr="00BA568D">
              <w:rPr>
                <w:b/>
                <w:bCs/>
                <w:sz w:val="22"/>
                <w:szCs w:val="22"/>
              </w:rPr>
              <w:t>Learning objectives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2D126E88" w14:textId="77777777" w:rsidR="0097488C" w:rsidRPr="00BA568D" w:rsidRDefault="0097488C">
            <w:pPr>
              <w:jc w:val="center"/>
              <w:rPr>
                <w:b/>
                <w:bCs/>
                <w:sz w:val="22"/>
                <w:szCs w:val="22"/>
              </w:rPr>
            </w:pPr>
            <w:r w:rsidRPr="00BA568D">
              <w:rPr>
                <w:b/>
                <w:bCs/>
                <w:sz w:val="22"/>
                <w:szCs w:val="22"/>
              </w:rPr>
              <w:t>Topics to be covered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37272EEC" w14:textId="77777777" w:rsidR="0097488C" w:rsidRPr="00BA568D" w:rsidRDefault="0097488C" w:rsidP="0097488C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Chapter in the </w:t>
            </w:r>
            <w:r w:rsidRPr="00BA568D">
              <w:rPr>
                <w:b/>
                <w:bCs/>
                <w:sz w:val="22"/>
                <w:szCs w:val="22"/>
              </w:rPr>
              <w:t>Text Book</w:t>
            </w:r>
          </w:p>
        </w:tc>
      </w:tr>
      <w:tr w:rsidR="00D6047E" w:rsidRPr="00BA568D" w14:paraId="4F7A6304" w14:textId="77777777" w:rsidTr="00824AAC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6FE7BB" w14:textId="70B9E160" w:rsidR="00D6047E" w:rsidRPr="00BA568D" w:rsidRDefault="00D6047E" w:rsidP="00D6047E">
            <w:pPr>
              <w:jc w:val="center"/>
              <w:rPr>
                <w:sz w:val="22"/>
                <w:szCs w:val="22"/>
              </w:rPr>
            </w:pPr>
            <w:r w:rsidRPr="003C0CE7">
              <w:t>1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080794" w14:textId="77777777" w:rsidR="00D6047E" w:rsidRDefault="00D6047E" w:rsidP="00D6047E">
            <w:r w:rsidRPr="003C0CE7">
              <w:t>Introduction to Digital                     Systems and Characteristics of Digital ICs.</w:t>
            </w:r>
          </w:p>
          <w:p w14:paraId="1D177B3B" w14:textId="77777777" w:rsidR="00D6047E" w:rsidRDefault="00D6047E" w:rsidP="00D6047E"/>
          <w:p w14:paraId="2D19B3B2" w14:textId="28DF3E55" w:rsidR="00D6047E" w:rsidRPr="00BA568D" w:rsidRDefault="00D6047E" w:rsidP="00D6047E">
            <w:pPr>
              <w:rPr>
                <w:sz w:val="22"/>
                <w:szCs w:val="22"/>
              </w:rPr>
            </w:pPr>
            <w:r w:rsidRPr="003C0CE7">
              <w:t>Number system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76709B0" w14:textId="77777777" w:rsidR="00D6047E" w:rsidRDefault="00D6047E" w:rsidP="00D6047E">
            <w:r w:rsidRPr="003C0CE7">
              <w:t>Discussion on course curriculum and evaluation procedure. Advantages and disadvantages of digital systems, Evolution of Digital technology terminologies used in digital systems.</w:t>
            </w:r>
          </w:p>
          <w:p w14:paraId="4E0F876F" w14:textId="66EB715D" w:rsidR="00D6047E" w:rsidRPr="00BA568D" w:rsidRDefault="00D6047E" w:rsidP="00D6047E">
            <w:pPr>
              <w:rPr>
                <w:sz w:val="22"/>
                <w:szCs w:val="22"/>
              </w:rPr>
            </w:pPr>
            <w:r w:rsidRPr="003C0CE7">
              <w:t>Binary numb</w:t>
            </w:r>
            <w:r>
              <w:t>ers, two’s and one’s compliment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68E11D" w14:textId="77777777" w:rsidR="00D6047E" w:rsidRDefault="00D6047E" w:rsidP="00D6047E">
            <w:pPr>
              <w:jc w:val="both"/>
              <w:rPr>
                <w:b/>
                <w:sz w:val="22"/>
                <w:szCs w:val="22"/>
              </w:rPr>
            </w:pPr>
          </w:p>
          <w:p w14:paraId="5F90F7B1" w14:textId="77777777" w:rsidR="00D6047E" w:rsidRDefault="00D6047E" w:rsidP="00D6047E">
            <w:pPr>
              <w:jc w:val="both"/>
              <w:rPr>
                <w:sz w:val="22"/>
                <w:szCs w:val="22"/>
              </w:rPr>
            </w:pPr>
            <w:r w:rsidRPr="003C0CE7">
              <w:rPr>
                <w:b/>
                <w:sz w:val="22"/>
                <w:szCs w:val="22"/>
              </w:rPr>
              <w:t>T1</w:t>
            </w:r>
            <w:r w:rsidRPr="003C0CE7">
              <w:rPr>
                <w:sz w:val="22"/>
                <w:szCs w:val="22"/>
              </w:rPr>
              <w:t>:2.9</w:t>
            </w:r>
          </w:p>
          <w:p w14:paraId="44CB8A03" w14:textId="577B1957" w:rsidR="00D6047E" w:rsidRPr="00BA568D" w:rsidRDefault="00D6047E" w:rsidP="00D6047E">
            <w:pPr>
              <w:rPr>
                <w:sz w:val="22"/>
                <w:szCs w:val="22"/>
              </w:rPr>
            </w:pPr>
            <w:r w:rsidRPr="0036777A">
              <w:rPr>
                <w:b/>
                <w:sz w:val="22"/>
                <w:szCs w:val="22"/>
              </w:rPr>
              <w:t>T1</w:t>
            </w:r>
            <w:r>
              <w:rPr>
                <w:sz w:val="22"/>
                <w:szCs w:val="22"/>
              </w:rPr>
              <w:t>:1.2-1.9</w:t>
            </w:r>
          </w:p>
        </w:tc>
      </w:tr>
      <w:tr w:rsidR="00D6047E" w:rsidRPr="00BA568D" w14:paraId="30EC8116" w14:textId="77777777" w:rsidTr="00824AAC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20ED40" w14:textId="77777777" w:rsidR="00D6047E" w:rsidRPr="003C0CE7" w:rsidRDefault="00D6047E" w:rsidP="00D6047E">
            <w:pPr>
              <w:jc w:val="both"/>
            </w:pPr>
            <w:r w:rsidRPr="003C0CE7">
              <w:lastRenderedPageBreak/>
              <w:t>2</w:t>
            </w:r>
          </w:p>
          <w:p w14:paraId="0F243FA8" w14:textId="77777777" w:rsidR="00D6047E" w:rsidRPr="003C0CE7" w:rsidRDefault="00D6047E" w:rsidP="00D6047E">
            <w:pPr>
              <w:jc w:val="center"/>
            </w:pP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AACAEC" w14:textId="163A9C4D" w:rsidR="00D6047E" w:rsidRPr="003C0CE7" w:rsidRDefault="00D6047E" w:rsidP="00D6047E">
            <w:r w:rsidRPr="003C0CE7">
              <w:t>Number system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F37B718" w14:textId="618AE6C0" w:rsidR="00D6047E" w:rsidRPr="003C0CE7" w:rsidRDefault="00D6047E" w:rsidP="00D6047E">
            <w:r>
              <w:t>A</w:t>
            </w:r>
            <w:r w:rsidRPr="003C0CE7">
              <w:t>ddition and subtraction of binary numbers</w:t>
            </w:r>
            <w:r>
              <w:t>, o</w:t>
            </w:r>
            <w:r w:rsidRPr="003C0CE7">
              <w:t xml:space="preserve">ctal and hexadecimal numbers, binary codes 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77FB32" w14:textId="28C3371B" w:rsidR="00D6047E" w:rsidRDefault="00D6047E" w:rsidP="00D6047E">
            <w:pPr>
              <w:jc w:val="both"/>
              <w:rPr>
                <w:b/>
                <w:sz w:val="22"/>
                <w:szCs w:val="22"/>
              </w:rPr>
            </w:pPr>
            <w:r w:rsidRPr="003C0CE7">
              <w:rPr>
                <w:b/>
                <w:sz w:val="22"/>
                <w:szCs w:val="22"/>
              </w:rPr>
              <w:t>T1</w:t>
            </w:r>
            <w:r>
              <w:rPr>
                <w:sz w:val="22"/>
                <w:szCs w:val="22"/>
              </w:rPr>
              <w:t>:1.2</w:t>
            </w:r>
            <w:r w:rsidRPr="003C0CE7">
              <w:rPr>
                <w:sz w:val="22"/>
                <w:szCs w:val="22"/>
              </w:rPr>
              <w:t>-1.9</w:t>
            </w:r>
          </w:p>
        </w:tc>
      </w:tr>
      <w:tr w:rsidR="00D6047E" w:rsidRPr="00BA568D" w14:paraId="0844AFCA" w14:textId="77777777" w:rsidTr="00824AAC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E53EEB" w14:textId="4E187AA0" w:rsidR="00D6047E" w:rsidRPr="003C0CE7" w:rsidRDefault="00D6047E" w:rsidP="00D6047E">
            <w:pPr>
              <w:jc w:val="both"/>
            </w:pPr>
            <w:r w:rsidRPr="003C0CE7">
              <w:t>3-4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EAB7F9B" w14:textId="1C252657" w:rsidR="00D6047E" w:rsidRPr="003C0CE7" w:rsidRDefault="00D6047E" w:rsidP="00D6047E">
            <w:r w:rsidRPr="003C0CE7">
              <w:t>Boolean algebra and logic gates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4B4D07" w14:textId="583CA5C1" w:rsidR="00D6047E" w:rsidRDefault="00D6047E" w:rsidP="00D6047E">
            <w:r w:rsidRPr="003C0CE7">
              <w:t xml:space="preserve">Boolean functions, canonical forms, logic gates. 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AFC843" w14:textId="77777777" w:rsidR="00D6047E" w:rsidRPr="003C0CE7" w:rsidRDefault="00D6047E" w:rsidP="00D6047E">
            <w:pPr>
              <w:jc w:val="both"/>
              <w:rPr>
                <w:sz w:val="22"/>
                <w:szCs w:val="22"/>
              </w:rPr>
            </w:pPr>
            <w:r w:rsidRPr="003C0CE7">
              <w:rPr>
                <w:b/>
                <w:sz w:val="22"/>
                <w:szCs w:val="22"/>
              </w:rPr>
              <w:t>T1</w:t>
            </w:r>
            <w:r w:rsidRPr="003C0CE7">
              <w:rPr>
                <w:sz w:val="22"/>
                <w:szCs w:val="22"/>
              </w:rPr>
              <w:t>: 2.1-2.8</w:t>
            </w:r>
          </w:p>
          <w:p w14:paraId="77D6D8B6" w14:textId="77777777" w:rsidR="00D6047E" w:rsidRPr="003C0CE7" w:rsidRDefault="00D6047E" w:rsidP="00D6047E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D6047E" w:rsidRPr="00BA568D" w14:paraId="205D0BA3" w14:textId="77777777" w:rsidTr="00824AAC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944156" w14:textId="77777777" w:rsidR="00D6047E" w:rsidRPr="003C0CE7" w:rsidRDefault="00D6047E" w:rsidP="00D6047E">
            <w:pPr>
              <w:jc w:val="both"/>
            </w:pPr>
            <w:r w:rsidRPr="003C0CE7">
              <w:t>5-6</w:t>
            </w:r>
          </w:p>
          <w:p w14:paraId="2181E449" w14:textId="77777777" w:rsidR="00D6047E" w:rsidRPr="003C0CE7" w:rsidRDefault="00D6047E" w:rsidP="00D6047E">
            <w:pPr>
              <w:jc w:val="both"/>
            </w:pP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1F89C2" w14:textId="4E9B40E8" w:rsidR="00D6047E" w:rsidRPr="003C0CE7" w:rsidRDefault="00D6047E" w:rsidP="00D6047E">
            <w:r w:rsidRPr="003C0CE7">
              <w:t>Simplification of Boolean functions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15D4C1" w14:textId="77777777" w:rsidR="00D6047E" w:rsidRPr="003C0CE7" w:rsidRDefault="00D6047E" w:rsidP="00D6047E">
            <w:r>
              <w:t>K-Maps (3,4,5 variables)</w:t>
            </w:r>
          </w:p>
          <w:p w14:paraId="47F484A8" w14:textId="77777777" w:rsidR="00D6047E" w:rsidRPr="003C0CE7" w:rsidRDefault="00D6047E" w:rsidP="00D6047E"/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8FCD1A" w14:textId="77777777" w:rsidR="00D6047E" w:rsidRPr="003C0CE7" w:rsidRDefault="00D6047E" w:rsidP="00D6047E">
            <w:pPr>
              <w:jc w:val="both"/>
              <w:rPr>
                <w:sz w:val="22"/>
                <w:szCs w:val="22"/>
              </w:rPr>
            </w:pPr>
            <w:r w:rsidRPr="003C0CE7">
              <w:rPr>
                <w:b/>
                <w:sz w:val="22"/>
                <w:szCs w:val="22"/>
              </w:rPr>
              <w:t>T1</w:t>
            </w:r>
            <w:r w:rsidRPr="003C0CE7">
              <w:rPr>
                <w:sz w:val="22"/>
                <w:szCs w:val="22"/>
              </w:rPr>
              <w:t>: 3.1- 3.8</w:t>
            </w:r>
          </w:p>
          <w:p w14:paraId="0A920F2E" w14:textId="77777777" w:rsidR="00D6047E" w:rsidRPr="003C0CE7" w:rsidRDefault="00D6047E" w:rsidP="00D6047E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D6047E" w:rsidRPr="00BA568D" w14:paraId="4BC85CC9" w14:textId="77777777" w:rsidTr="00824AAC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06815F8" w14:textId="609C562C" w:rsidR="00D6047E" w:rsidRPr="003C0CE7" w:rsidRDefault="00D6047E" w:rsidP="00D6047E">
            <w:pPr>
              <w:jc w:val="both"/>
            </w:pPr>
            <w:r w:rsidRPr="003C0CE7">
              <w:t>7-8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1F878F" w14:textId="68A2B6F0" w:rsidR="00D6047E" w:rsidRPr="003C0CE7" w:rsidRDefault="00D6047E" w:rsidP="00D6047E">
            <w:r w:rsidRPr="003C0CE7">
              <w:t>Simplification of Boolean functions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8A06931" w14:textId="4551170A" w:rsidR="00D6047E" w:rsidRDefault="00D6047E" w:rsidP="00D6047E">
            <w:r w:rsidRPr="003C0CE7">
              <w:t>QM Method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2EDAC27" w14:textId="77777777" w:rsidR="00D6047E" w:rsidRPr="003C0CE7" w:rsidRDefault="00D6047E" w:rsidP="00D6047E">
            <w:pPr>
              <w:jc w:val="both"/>
              <w:rPr>
                <w:sz w:val="22"/>
                <w:szCs w:val="22"/>
              </w:rPr>
            </w:pPr>
            <w:r w:rsidRPr="003C0CE7">
              <w:rPr>
                <w:b/>
                <w:sz w:val="22"/>
                <w:szCs w:val="22"/>
              </w:rPr>
              <w:t>T1:</w:t>
            </w:r>
            <w:r w:rsidRPr="003C0CE7">
              <w:rPr>
                <w:sz w:val="22"/>
                <w:szCs w:val="22"/>
              </w:rPr>
              <w:t xml:space="preserve"> 3.10</w:t>
            </w:r>
          </w:p>
          <w:p w14:paraId="1CF05A64" w14:textId="77777777" w:rsidR="00D6047E" w:rsidRPr="003C0CE7" w:rsidRDefault="00D6047E" w:rsidP="00D6047E">
            <w:pPr>
              <w:jc w:val="both"/>
              <w:rPr>
                <w:b/>
                <w:sz w:val="22"/>
                <w:szCs w:val="22"/>
              </w:rPr>
            </w:pPr>
          </w:p>
        </w:tc>
      </w:tr>
      <w:tr w:rsidR="00D6047E" w:rsidRPr="00BA568D" w14:paraId="229EDF44" w14:textId="77777777" w:rsidTr="00824AAC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4E5AB5" w14:textId="43E8035A" w:rsidR="00D6047E" w:rsidRPr="003C0CE7" w:rsidRDefault="00D6047E" w:rsidP="00D6047E">
            <w:pPr>
              <w:jc w:val="both"/>
            </w:pPr>
            <w:r w:rsidRPr="003C0CE7">
              <w:t>9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FAA359" w14:textId="36D570C2" w:rsidR="00D6047E" w:rsidRPr="003C0CE7" w:rsidRDefault="00D6047E" w:rsidP="00D6047E">
            <w:r w:rsidRPr="003C0CE7">
              <w:t>Simplification of Boolean functions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538CE2" w14:textId="77777777" w:rsidR="00D6047E" w:rsidRDefault="00D6047E" w:rsidP="00D6047E">
            <w:r w:rsidRPr="003C0CE7">
              <w:t>Mutli-level and Multi-output Circuits</w:t>
            </w:r>
          </w:p>
          <w:p w14:paraId="0859861F" w14:textId="61507BBD" w:rsidR="00D6047E" w:rsidRPr="003C0CE7" w:rsidRDefault="00D6047E" w:rsidP="00D6047E">
            <w:r w:rsidRPr="003C0CE7">
              <w:t>Hazards in in Combinational Logic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A7DFFE" w14:textId="77777777" w:rsidR="00D6047E" w:rsidRDefault="00D6047E" w:rsidP="00D6047E">
            <w:pPr>
              <w:jc w:val="both"/>
              <w:rPr>
                <w:sz w:val="22"/>
                <w:szCs w:val="22"/>
              </w:rPr>
            </w:pPr>
            <w:r w:rsidRPr="003C0CE7">
              <w:rPr>
                <w:b/>
                <w:sz w:val="22"/>
                <w:szCs w:val="22"/>
              </w:rPr>
              <w:t>R2:</w:t>
            </w:r>
            <w:r>
              <w:rPr>
                <w:b/>
                <w:sz w:val="22"/>
                <w:szCs w:val="22"/>
              </w:rPr>
              <w:t xml:space="preserve"> </w:t>
            </w:r>
            <w:r w:rsidRPr="003C0CE7">
              <w:rPr>
                <w:sz w:val="22"/>
                <w:szCs w:val="22"/>
              </w:rPr>
              <w:t>7.1-7.7</w:t>
            </w:r>
          </w:p>
          <w:p w14:paraId="6D7AFF3E" w14:textId="2E49076A" w:rsidR="00D6047E" w:rsidRPr="003C0CE7" w:rsidRDefault="00D6047E" w:rsidP="00D6047E">
            <w:pPr>
              <w:jc w:val="both"/>
              <w:rPr>
                <w:b/>
                <w:sz w:val="22"/>
                <w:szCs w:val="22"/>
              </w:rPr>
            </w:pPr>
            <w:r w:rsidRPr="00DF5DB9">
              <w:rPr>
                <w:b/>
                <w:sz w:val="22"/>
                <w:szCs w:val="22"/>
              </w:rPr>
              <w:t>R2</w:t>
            </w:r>
            <w:r>
              <w:rPr>
                <w:sz w:val="22"/>
                <w:szCs w:val="22"/>
              </w:rPr>
              <w:t>: 8.4</w:t>
            </w:r>
          </w:p>
        </w:tc>
      </w:tr>
      <w:tr w:rsidR="00D6047E" w:rsidRPr="00BA568D" w14:paraId="39E28E94" w14:textId="77777777" w:rsidTr="00824AAC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38485ED" w14:textId="77777777" w:rsidR="00D6047E" w:rsidRPr="003C0CE7" w:rsidRDefault="00D6047E" w:rsidP="00D6047E">
            <w:pPr>
              <w:jc w:val="both"/>
            </w:pPr>
            <w:r>
              <w:t>10-14</w:t>
            </w:r>
          </w:p>
          <w:p w14:paraId="0FEC8104" w14:textId="77777777" w:rsidR="00D6047E" w:rsidRPr="003C0CE7" w:rsidRDefault="00D6047E" w:rsidP="00D6047E">
            <w:pPr>
              <w:jc w:val="both"/>
            </w:pP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1E364A" w14:textId="4E12BDD9" w:rsidR="00D6047E" w:rsidRPr="003C0CE7" w:rsidRDefault="00D6047E" w:rsidP="00D6047E">
            <w:r w:rsidRPr="003C0CE7">
              <w:t>Combinational Logic, Arithmetic circuits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515ABCB" w14:textId="400A0520" w:rsidR="00D6047E" w:rsidRPr="003C0CE7" w:rsidRDefault="00D6047E" w:rsidP="00D6047E">
            <w:r w:rsidRPr="003C0CE7">
              <w:t>Adders, Subtractors, Multiplier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B6C6EC6" w14:textId="5B73678D" w:rsidR="00D6047E" w:rsidRPr="003C0CE7" w:rsidRDefault="00D6047E" w:rsidP="00D6047E">
            <w:pPr>
              <w:jc w:val="both"/>
              <w:rPr>
                <w:b/>
                <w:sz w:val="22"/>
                <w:szCs w:val="22"/>
              </w:rPr>
            </w:pPr>
            <w:r w:rsidRPr="003C0CE7">
              <w:rPr>
                <w:b/>
                <w:sz w:val="22"/>
                <w:szCs w:val="22"/>
              </w:rPr>
              <w:t>T1</w:t>
            </w:r>
            <w:r w:rsidRPr="003C0CE7">
              <w:rPr>
                <w:sz w:val="22"/>
                <w:szCs w:val="22"/>
              </w:rPr>
              <w:t>: 4.1 – 4.7</w:t>
            </w:r>
          </w:p>
        </w:tc>
      </w:tr>
      <w:tr w:rsidR="00D6047E" w:rsidRPr="00BA568D" w14:paraId="76C21138" w14:textId="77777777" w:rsidTr="00824AAC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30D6B9" w14:textId="0E1B8616" w:rsidR="00D6047E" w:rsidRDefault="00D6047E" w:rsidP="00D6047E">
            <w:pPr>
              <w:jc w:val="both"/>
            </w:pPr>
            <w:r>
              <w:t>15-19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AA4B47" w14:textId="50F3AD78" w:rsidR="00D6047E" w:rsidRPr="003C0CE7" w:rsidRDefault="00D6047E" w:rsidP="00D6047E">
            <w:r w:rsidRPr="003C0CE7">
              <w:t>MSI Components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16B4FD" w14:textId="2F52A644" w:rsidR="00D6047E" w:rsidRPr="003C0CE7" w:rsidRDefault="00D6047E" w:rsidP="00D6047E">
            <w:r w:rsidRPr="003C0CE7">
              <w:t>Comparators, Decoders, Encoders, MUXs, DEMUX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D2A31B8" w14:textId="10C15819" w:rsidR="00D6047E" w:rsidRPr="003C0CE7" w:rsidRDefault="00D6047E" w:rsidP="00D6047E">
            <w:pPr>
              <w:jc w:val="both"/>
              <w:rPr>
                <w:b/>
                <w:sz w:val="22"/>
                <w:szCs w:val="22"/>
              </w:rPr>
            </w:pPr>
            <w:r w:rsidRPr="003C0CE7">
              <w:rPr>
                <w:b/>
                <w:sz w:val="22"/>
                <w:szCs w:val="22"/>
              </w:rPr>
              <w:t>T1:</w:t>
            </w:r>
            <w:r w:rsidRPr="003C0CE7">
              <w:rPr>
                <w:sz w:val="22"/>
                <w:szCs w:val="22"/>
              </w:rPr>
              <w:t xml:space="preserve"> 4.8 - 4.11</w:t>
            </w:r>
          </w:p>
        </w:tc>
      </w:tr>
      <w:tr w:rsidR="00112C18" w:rsidRPr="00BA568D" w14:paraId="130F9CDB" w14:textId="77777777" w:rsidTr="00824AAC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B5B1D5" w14:textId="303A18F2" w:rsidR="00112C18" w:rsidRDefault="00112C18" w:rsidP="00112C18">
            <w:pPr>
              <w:jc w:val="both"/>
            </w:pPr>
            <w:r>
              <w:t>36-38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744266" w14:textId="3FDBD00F" w:rsidR="00112C18" w:rsidRPr="003C0CE7" w:rsidRDefault="00112C18" w:rsidP="00112C18">
            <w:r w:rsidRPr="003C0CE7">
              <w:t>Memory and PLDs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240D03" w14:textId="6EC9A89D" w:rsidR="00112C18" w:rsidRPr="003C0CE7" w:rsidRDefault="00112C18" w:rsidP="00112C18">
            <w:r w:rsidRPr="003C0CE7">
              <w:t>RAM, ROM, PLA, PAL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13EA48" w14:textId="49566EB8" w:rsidR="00112C18" w:rsidRPr="003C0CE7" w:rsidRDefault="00112C18" w:rsidP="00112C18">
            <w:pPr>
              <w:jc w:val="both"/>
              <w:rPr>
                <w:b/>
                <w:sz w:val="22"/>
                <w:szCs w:val="22"/>
              </w:rPr>
            </w:pPr>
            <w:r w:rsidRPr="003C0CE7">
              <w:rPr>
                <w:b/>
                <w:sz w:val="22"/>
                <w:szCs w:val="22"/>
              </w:rPr>
              <w:t>T1</w:t>
            </w:r>
            <w:r w:rsidRPr="003C0CE7">
              <w:rPr>
                <w:sz w:val="22"/>
                <w:szCs w:val="22"/>
              </w:rPr>
              <w:t>:7.1 - 7.7</w:t>
            </w:r>
          </w:p>
        </w:tc>
      </w:tr>
      <w:tr w:rsidR="00112C18" w:rsidRPr="00BA568D" w14:paraId="0BF7D383" w14:textId="77777777" w:rsidTr="00824AAC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7B2FFE" w14:textId="3D79F71F" w:rsidR="00112C18" w:rsidRDefault="00112C18" w:rsidP="00112C18">
            <w:pPr>
              <w:jc w:val="both"/>
            </w:pPr>
            <w:r>
              <w:t>20-23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ECF0AD" w14:textId="0B0A3263" w:rsidR="00112C18" w:rsidRPr="003C0CE7" w:rsidRDefault="00112C18" w:rsidP="00112C18">
            <w:r w:rsidRPr="003C0CE7">
              <w:t>Sequential Logic circuits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0D9E8AD" w14:textId="213BB671" w:rsidR="00112C18" w:rsidRPr="003C0CE7" w:rsidRDefault="00112C18" w:rsidP="00112C18">
            <w:r w:rsidRPr="003C0CE7">
              <w:t>Flip-Flops &amp; Characteristic tables, Latche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C007CB" w14:textId="0AD2C28E" w:rsidR="00112C18" w:rsidRPr="003C0CE7" w:rsidRDefault="00112C18" w:rsidP="00112C18">
            <w:pPr>
              <w:jc w:val="both"/>
              <w:rPr>
                <w:b/>
                <w:sz w:val="22"/>
                <w:szCs w:val="22"/>
              </w:rPr>
            </w:pPr>
            <w:r w:rsidRPr="003C0CE7">
              <w:rPr>
                <w:b/>
                <w:sz w:val="22"/>
                <w:szCs w:val="22"/>
              </w:rPr>
              <w:t>T1</w:t>
            </w:r>
            <w:r w:rsidRPr="003C0CE7">
              <w:rPr>
                <w:sz w:val="22"/>
                <w:szCs w:val="22"/>
              </w:rPr>
              <w:t>:</w:t>
            </w:r>
            <w:r>
              <w:rPr>
                <w:sz w:val="22"/>
                <w:szCs w:val="22"/>
              </w:rPr>
              <w:t xml:space="preserve"> </w:t>
            </w:r>
            <w:r w:rsidRPr="003C0CE7">
              <w:rPr>
                <w:sz w:val="22"/>
                <w:szCs w:val="22"/>
              </w:rPr>
              <w:t>5.1 - 5.4</w:t>
            </w:r>
          </w:p>
        </w:tc>
      </w:tr>
      <w:tr w:rsidR="00112C18" w:rsidRPr="00BA568D" w14:paraId="0D24C987" w14:textId="77777777" w:rsidTr="00824AAC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666475" w14:textId="5753F1F2" w:rsidR="00112C18" w:rsidRDefault="00112C18" w:rsidP="00112C18">
            <w:pPr>
              <w:jc w:val="both"/>
            </w:pPr>
            <w:r>
              <w:t>24-28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28C9AE" w14:textId="4A75A9B4" w:rsidR="00112C18" w:rsidRPr="003C0CE7" w:rsidRDefault="00112C18" w:rsidP="00112C18">
            <w:r w:rsidRPr="003C0CE7">
              <w:t>Clocked Sequential Circuits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CDBE5A" w14:textId="1EFC4199" w:rsidR="00112C18" w:rsidRPr="003C0CE7" w:rsidRDefault="00112C18" w:rsidP="00112C18">
            <w:r w:rsidRPr="003C0CE7">
              <w:t>Analysis of clocked sequential circuits, state diagram and reduction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0C47A1" w14:textId="4E6D50F0" w:rsidR="00112C18" w:rsidRPr="003C0CE7" w:rsidRDefault="00112C18" w:rsidP="00112C18">
            <w:pPr>
              <w:jc w:val="both"/>
              <w:rPr>
                <w:b/>
                <w:sz w:val="22"/>
                <w:szCs w:val="22"/>
              </w:rPr>
            </w:pPr>
            <w:r w:rsidRPr="003C0CE7">
              <w:rPr>
                <w:b/>
                <w:sz w:val="22"/>
                <w:szCs w:val="22"/>
              </w:rPr>
              <w:t>T1</w:t>
            </w:r>
            <w:r w:rsidRPr="003C0CE7">
              <w:rPr>
                <w:sz w:val="22"/>
                <w:szCs w:val="22"/>
              </w:rPr>
              <w:t>:</w:t>
            </w:r>
            <w:r>
              <w:rPr>
                <w:sz w:val="22"/>
                <w:szCs w:val="22"/>
              </w:rPr>
              <w:t xml:space="preserve"> </w:t>
            </w:r>
            <w:r w:rsidRPr="003C0CE7">
              <w:rPr>
                <w:sz w:val="22"/>
                <w:szCs w:val="22"/>
              </w:rPr>
              <w:t>5.5, 5.7 &amp; 5.8</w:t>
            </w:r>
          </w:p>
        </w:tc>
      </w:tr>
      <w:tr w:rsidR="00112C18" w:rsidRPr="00BA568D" w14:paraId="1DDA1B91" w14:textId="77777777" w:rsidTr="00824AAC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ED4950" w14:textId="536053A1" w:rsidR="00112C18" w:rsidRDefault="00112C18" w:rsidP="00112C18">
            <w:pPr>
              <w:jc w:val="both"/>
            </w:pPr>
            <w:r w:rsidRPr="00C35D0C">
              <w:t>29-32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226EA2" w14:textId="31752C0B" w:rsidR="00112C18" w:rsidRPr="003C0CE7" w:rsidRDefault="00112C18" w:rsidP="00112C18">
            <w:r w:rsidRPr="00C35D0C">
              <w:t>Registers &amp; Counters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2772B1" w14:textId="77777777" w:rsidR="00112C18" w:rsidRPr="00C35D0C" w:rsidRDefault="00112C18" w:rsidP="00112C18">
            <w:r w:rsidRPr="00C35D0C">
              <w:t>Shift registers, Synchronous &amp;</w:t>
            </w:r>
          </w:p>
          <w:p w14:paraId="3F67E231" w14:textId="77777777" w:rsidR="00112C18" w:rsidRPr="00C35D0C" w:rsidRDefault="00112C18" w:rsidP="00112C18">
            <w:r w:rsidRPr="00C35D0C">
              <w:t>Asynchronous counters, clock</w:t>
            </w:r>
          </w:p>
          <w:p w14:paraId="50FB1E55" w14:textId="0F5D4F3D" w:rsidR="00112C18" w:rsidRPr="003C0CE7" w:rsidRDefault="00112C18" w:rsidP="00112C18">
            <w:r w:rsidRPr="00C35D0C">
              <w:t>skew &amp; Clock Jitter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C788DB" w14:textId="09B59E0C" w:rsidR="00112C18" w:rsidRPr="003C0CE7" w:rsidRDefault="00112C18" w:rsidP="00112C18">
            <w:pPr>
              <w:jc w:val="both"/>
              <w:rPr>
                <w:b/>
                <w:sz w:val="22"/>
                <w:szCs w:val="22"/>
              </w:rPr>
            </w:pPr>
            <w:r w:rsidRPr="00C35D0C">
              <w:rPr>
                <w:b/>
                <w:sz w:val="22"/>
                <w:szCs w:val="22"/>
              </w:rPr>
              <w:t>T1</w:t>
            </w:r>
            <w:r w:rsidRPr="00C35D0C">
              <w:rPr>
                <w:sz w:val="22"/>
                <w:szCs w:val="22"/>
              </w:rPr>
              <w:t>: 6.1 - 6.5</w:t>
            </w:r>
          </w:p>
        </w:tc>
      </w:tr>
      <w:tr w:rsidR="00112C18" w:rsidRPr="00BA568D" w14:paraId="37B4AD66" w14:textId="77777777" w:rsidTr="00824AAC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97CB2AE" w14:textId="296CED49" w:rsidR="00112C18" w:rsidRPr="00C35D0C" w:rsidRDefault="00112C18" w:rsidP="00112C18">
            <w:pPr>
              <w:jc w:val="both"/>
            </w:pPr>
            <w:r w:rsidRPr="00C35D0C">
              <w:t>33-35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FDF6A2C" w14:textId="52D7CB15" w:rsidR="00112C18" w:rsidRPr="00C35D0C" w:rsidRDefault="00112C18" w:rsidP="00112C18">
            <w:r w:rsidRPr="00C35D0C">
              <w:t>Design of Digital Systems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F8CCDD" w14:textId="3B96BBFF" w:rsidR="00112C18" w:rsidRPr="00C35D0C" w:rsidRDefault="00112C18" w:rsidP="00112C18">
            <w:r w:rsidRPr="00C35D0C">
              <w:t>Algorithmic State Machines (ASM)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D7FA93" w14:textId="20B6F789" w:rsidR="00112C18" w:rsidRPr="00C35D0C" w:rsidRDefault="00112C18" w:rsidP="00112C18">
            <w:pPr>
              <w:jc w:val="both"/>
              <w:rPr>
                <w:b/>
                <w:sz w:val="22"/>
                <w:szCs w:val="22"/>
              </w:rPr>
            </w:pPr>
            <w:r w:rsidRPr="00C35D0C">
              <w:rPr>
                <w:b/>
                <w:sz w:val="22"/>
                <w:szCs w:val="22"/>
              </w:rPr>
              <w:t xml:space="preserve">T1: </w:t>
            </w:r>
            <w:r w:rsidRPr="006F4BD4">
              <w:rPr>
                <w:sz w:val="22"/>
                <w:szCs w:val="22"/>
              </w:rPr>
              <w:t>8.4</w:t>
            </w:r>
          </w:p>
        </w:tc>
      </w:tr>
      <w:tr w:rsidR="00112C18" w:rsidRPr="00BA568D" w14:paraId="23A1BB34" w14:textId="77777777" w:rsidTr="00824AAC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18317A4" w14:textId="0E97802D" w:rsidR="00112C18" w:rsidRDefault="00112C18" w:rsidP="00112C18">
            <w:pPr>
              <w:jc w:val="both"/>
            </w:pPr>
            <w:r>
              <w:t>39-40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2EB5C3" w14:textId="651D005C" w:rsidR="00112C18" w:rsidRPr="003C0CE7" w:rsidRDefault="00112C18" w:rsidP="00112C18">
            <w:r w:rsidRPr="003C0CE7">
              <w:t>Digital Integrated Circuits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FFC2BF" w14:textId="24A3A43D" w:rsidR="00112C18" w:rsidRPr="003C0CE7" w:rsidRDefault="00112C18" w:rsidP="00112C18">
            <w:r w:rsidRPr="003C0CE7">
              <w:t>RTL, DTL,TTL,ECL &amp; CMOS Gates, Implementation of Simple CMOS circuit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DEE91D" w14:textId="34E07155" w:rsidR="00112C18" w:rsidRPr="003C0CE7" w:rsidRDefault="00112C18" w:rsidP="00112C18">
            <w:pPr>
              <w:jc w:val="both"/>
              <w:rPr>
                <w:b/>
                <w:sz w:val="22"/>
                <w:szCs w:val="22"/>
              </w:rPr>
            </w:pPr>
            <w:r w:rsidRPr="003C0CE7">
              <w:rPr>
                <w:b/>
                <w:sz w:val="22"/>
                <w:szCs w:val="22"/>
              </w:rPr>
              <w:t>T1</w:t>
            </w:r>
            <w:r w:rsidRPr="003C0CE7">
              <w:rPr>
                <w:sz w:val="22"/>
                <w:szCs w:val="22"/>
              </w:rPr>
              <w:t>:10.1 -10.7</w:t>
            </w:r>
          </w:p>
        </w:tc>
      </w:tr>
    </w:tbl>
    <w:p w14:paraId="253566B3" w14:textId="77777777" w:rsidR="00EB7E1B" w:rsidRDefault="00EB7E1B">
      <w:pPr>
        <w:jc w:val="both"/>
      </w:pPr>
    </w:p>
    <w:p w14:paraId="4D1F0048" w14:textId="3FFC663F" w:rsidR="00B218FC" w:rsidRDefault="00B218FC">
      <w:pPr>
        <w:jc w:val="both"/>
        <w:rPr>
          <w:b/>
          <w:bCs/>
        </w:rPr>
      </w:pPr>
    </w:p>
    <w:p w14:paraId="089E7E78" w14:textId="7338E477" w:rsidR="00B218FC" w:rsidRDefault="00B218FC" w:rsidP="00B218FC">
      <w:pPr>
        <w:tabs>
          <w:tab w:val="left" w:pos="567"/>
        </w:tabs>
        <w:rPr>
          <w:b/>
          <w:bCs/>
        </w:rPr>
      </w:pPr>
      <w:r>
        <w:rPr>
          <w:b/>
          <w:bCs/>
        </w:rPr>
        <w:t>List of Lab Experiments</w:t>
      </w:r>
    </w:p>
    <w:tbl>
      <w:tblPr>
        <w:tblpPr w:leftFromText="180" w:rightFromText="180" w:vertAnchor="text" w:horzAnchor="margin" w:tblpXSpec="center" w:tblpY="195"/>
        <w:tblW w:w="92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53"/>
      </w:tblGrid>
      <w:tr w:rsidR="00B218FC" w:rsidRPr="001928C4" w14:paraId="4C8386C3" w14:textId="77777777" w:rsidTr="00FA30B6">
        <w:trPr>
          <w:trHeight w:val="416"/>
        </w:trPr>
        <w:tc>
          <w:tcPr>
            <w:tcW w:w="9253" w:type="dxa"/>
            <w:shd w:val="clear" w:color="auto" w:fill="auto"/>
          </w:tcPr>
          <w:p w14:paraId="4366742C" w14:textId="77777777" w:rsidR="00B218FC" w:rsidRPr="001928C4" w:rsidRDefault="00B218FC" w:rsidP="00B218FC">
            <w:pPr>
              <w:jc w:val="both"/>
              <w:rPr>
                <w:bCs/>
              </w:rPr>
            </w:pPr>
            <w:r w:rsidRPr="001928C4">
              <w:rPr>
                <w:bCs/>
              </w:rPr>
              <w:t>Introduction to LT SPICE for simulating Digital circuits</w:t>
            </w:r>
          </w:p>
        </w:tc>
      </w:tr>
      <w:tr w:rsidR="00B218FC" w:rsidRPr="001928C4" w14:paraId="60E5D284" w14:textId="77777777" w:rsidTr="00B218FC">
        <w:trPr>
          <w:trHeight w:val="414"/>
        </w:trPr>
        <w:tc>
          <w:tcPr>
            <w:tcW w:w="9253" w:type="dxa"/>
            <w:shd w:val="clear" w:color="auto" w:fill="auto"/>
          </w:tcPr>
          <w:p w14:paraId="6CD5CB51" w14:textId="77777777" w:rsidR="00B218FC" w:rsidRPr="001928C4" w:rsidRDefault="00B218FC" w:rsidP="00B218FC">
            <w:pPr>
              <w:jc w:val="both"/>
              <w:rPr>
                <w:bCs/>
              </w:rPr>
            </w:pPr>
            <w:r w:rsidRPr="001928C4">
              <w:rPr>
                <w:b/>
              </w:rPr>
              <w:t>Exp. 1</w:t>
            </w:r>
            <w:r w:rsidRPr="001928C4">
              <w:rPr>
                <w:bCs/>
              </w:rPr>
              <w:t xml:space="preserve"> Implementation of Majority Circuit with Digital ICs using LT SPICE</w:t>
            </w:r>
          </w:p>
        </w:tc>
      </w:tr>
      <w:tr w:rsidR="00B218FC" w:rsidRPr="001928C4" w14:paraId="40A06BCB" w14:textId="77777777" w:rsidTr="00B218FC">
        <w:trPr>
          <w:trHeight w:val="410"/>
        </w:trPr>
        <w:tc>
          <w:tcPr>
            <w:tcW w:w="9253" w:type="dxa"/>
            <w:shd w:val="clear" w:color="auto" w:fill="auto"/>
          </w:tcPr>
          <w:p w14:paraId="6BCA07F6" w14:textId="77777777" w:rsidR="00B218FC" w:rsidRPr="001928C4" w:rsidRDefault="00B218FC" w:rsidP="00B218FC">
            <w:pPr>
              <w:jc w:val="both"/>
              <w:rPr>
                <w:bCs/>
              </w:rPr>
            </w:pPr>
            <w:r w:rsidRPr="001928C4">
              <w:rPr>
                <w:b/>
              </w:rPr>
              <w:t>Exp. 2</w:t>
            </w:r>
            <w:r w:rsidRPr="001928C4">
              <w:rPr>
                <w:bCs/>
              </w:rPr>
              <w:t xml:space="preserve"> Implementation of Full Adder &amp; Parity Generator with Digital ICs using LT SPICE</w:t>
            </w:r>
          </w:p>
        </w:tc>
      </w:tr>
      <w:tr w:rsidR="00B218FC" w:rsidRPr="001928C4" w14:paraId="65C1FA8B" w14:textId="77777777" w:rsidTr="00E767D4">
        <w:trPr>
          <w:trHeight w:val="419"/>
        </w:trPr>
        <w:tc>
          <w:tcPr>
            <w:tcW w:w="9253" w:type="dxa"/>
            <w:shd w:val="clear" w:color="auto" w:fill="auto"/>
          </w:tcPr>
          <w:p w14:paraId="6554154C" w14:textId="77777777" w:rsidR="00B218FC" w:rsidRPr="001928C4" w:rsidRDefault="00B218FC" w:rsidP="00B218FC">
            <w:pPr>
              <w:jc w:val="both"/>
              <w:rPr>
                <w:bCs/>
              </w:rPr>
            </w:pPr>
            <w:r w:rsidRPr="001928C4">
              <w:rPr>
                <w:b/>
              </w:rPr>
              <w:t>Exp. 3</w:t>
            </w:r>
            <w:r>
              <w:rPr>
                <w:bCs/>
              </w:rPr>
              <w:t xml:space="preserve"> </w:t>
            </w:r>
            <w:r w:rsidRPr="001928C4">
              <w:rPr>
                <w:bCs/>
              </w:rPr>
              <w:t>Implementation of  4-bit Adder Subtractor and BCD Adder  Digital ICs using LT SPICE</w:t>
            </w:r>
          </w:p>
        </w:tc>
      </w:tr>
      <w:tr w:rsidR="00B218FC" w:rsidRPr="001928C4" w14:paraId="1C39392B" w14:textId="77777777" w:rsidTr="00B218FC">
        <w:trPr>
          <w:trHeight w:val="436"/>
        </w:trPr>
        <w:tc>
          <w:tcPr>
            <w:tcW w:w="9253" w:type="dxa"/>
            <w:shd w:val="clear" w:color="auto" w:fill="auto"/>
          </w:tcPr>
          <w:p w14:paraId="5DB5A2F3" w14:textId="1BE45F13" w:rsidR="00B218FC" w:rsidRPr="001928C4" w:rsidRDefault="00B218FC" w:rsidP="00B218FC">
            <w:pPr>
              <w:jc w:val="both"/>
              <w:rPr>
                <w:bCs/>
              </w:rPr>
            </w:pPr>
            <w:r w:rsidRPr="001928C4">
              <w:rPr>
                <w:b/>
              </w:rPr>
              <w:t>Exp. 4</w:t>
            </w:r>
            <w:r w:rsidRPr="001928C4">
              <w:rPr>
                <w:bCs/>
              </w:rPr>
              <w:t xml:space="preserve">  Imple</w:t>
            </w:r>
            <w:r w:rsidR="00E767D4">
              <w:rPr>
                <w:bCs/>
              </w:rPr>
              <w:t xml:space="preserve">mentation of Majority Circuit </w:t>
            </w:r>
            <w:r w:rsidRPr="001928C4">
              <w:rPr>
                <w:bCs/>
              </w:rPr>
              <w:t>with Verilog-A using ISE (Gate level Modelling)</w:t>
            </w:r>
          </w:p>
        </w:tc>
      </w:tr>
      <w:tr w:rsidR="00B218FC" w:rsidRPr="001928C4" w14:paraId="3996AAF5" w14:textId="77777777" w:rsidTr="00B218FC">
        <w:trPr>
          <w:trHeight w:val="400"/>
        </w:trPr>
        <w:tc>
          <w:tcPr>
            <w:tcW w:w="9253" w:type="dxa"/>
            <w:shd w:val="clear" w:color="auto" w:fill="auto"/>
          </w:tcPr>
          <w:p w14:paraId="5A52E7E2" w14:textId="21C99917" w:rsidR="00B218FC" w:rsidRPr="001928C4" w:rsidRDefault="00B218FC" w:rsidP="00B218FC">
            <w:pPr>
              <w:jc w:val="both"/>
              <w:rPr>
                <w:bCs/>
              </w:rPr>
            </w:pPr>
            <w:r w:rsidRPr="001928C4">
              <w:rPr>
                <w:b/>
              </w:rPr>
              <w:t>Exp. 5</w:t>
            </w:r>
            <w:r w:rsidR="00E767D4">
              <w:rPr>
                <w:bCs/>
              </w:rPr>
              <w:t xml:space="preserve">  Implementation of Full Adder </w:t>
            </w:r>
            <w:r w:rsidRPr="001928C4">
              <w:rPr>
                <w:bCs/>
              </w:rPr>
              <w:t>with Verilog-A using ISE (Data Flow Modelling)</w:t>
            </w:r>
          </w:p>
        </w:tc>
      </w:tr>
      <w:tr w:rsidR="00B218FC" w:rsidRPr="001928C4" w14:paraId="21A3AB66" w14:textId="77777777" w:rsidTr="00B218FC">
        <w:trPr>
          <w:trHeight w:val="531"/>
        </w:trPr>
        <w:tc>
          <w:tcPr>
            <w:tcW w:w="9253" w:type="dxa"/>
            <w:shd w:val="clear" w:color="auto" w:fill="auto"/>
          </w:tcPr>
          <w:p w14:paraId="64295B62" w14:textId="5DC2C123" w:rsidR="00B218FC" w:rsidRPr="001928C4" w:rsidRDefault="00B218FC" w:rsidP="00B218FC">
            <w:pPr>
              <w:jc w:val="both"/>
              <w:rPr>
                <w:bCs/>
              </w:rPr>
            </w:pPr>
            <w:r w:rsidRPr="001928C4">
              <w:rPr>
                <w:b/>
              </w:rPr>
              <w:t>Exp. 6</w:t>
            </w:r>
            <w:r w:rsidRPr="001928C4">
              <w:rPr>
                <w:bCs/>
              </w:rPr>
              <w:t xml:space="preserve">  Implementati</w:t>
            </w:r>
            <w:r>
              <w:rPr>
                <w:bCs/>
              </w:rPr>
              <w:t xml:space="preserve">on of 4-bit Adder &amp; BCD Adder  </w:t>
            </w:r>
            <w:r w:rsidR="00E767D4">
              <w:rPr>
                <w:bCs/>
              </w:rPr>
              <w:t>with Verilog-A</w:t>
            </w:r>
            <w:r w:rsidRPr="001928C4">
              <w:rPr>
                <w:bCs/>
              </w:rPr>
              <w:t xml:space="preserve"> in ISE (Data Flow Modelling)</w:t>
            </w:r>
          </w:p>
        </w:tc>
      </w:tr>
      <w:tr w:rsidR="00B218FC" w:rsidRPr="001928C4" w14:paraId="73B850EE" w14:textId="77777777" w:rsidTr="00B218FC">
        <w:trPr>
          <w:trHeight w:val="414"/>
        </w:trPr>
        <w:tc>
          <w:tcPr>
            <w:tcW w:w="9253" w:type="dxa"/>
            <w:shd w:val="clear" w:color="auto" w:fill="auto"/>
          </w:tcPr>
          <w:p w14:paraId="1EF33801" w14:textId="7AE3045A" w:rsidR="00B218FC" w:rsidRPr="001928C4" w:rsidRDefault="00B218FC" w:rsidP="00B218FC">
            <w:pPr>
              <w:jc w:val="both"/>
              <w:rPr>
                <w:bCs/>
              </w:rPr>
            </w:pPr>
            <w:r w:rsidRPr="001928C4">
              <w:rPr>
                <w:b/>
              </w:rPr>
              <w:t>Exp. 7</w:t>
            </w:r>
            <w:r w:rsidRPr="001928C4">
              <w:rPr>
                <w:bCs/>
              </w:rPr>
              <w:t xml:space="preserve">  Decoders, multiplexers and Demultiplexers  with Digital ICs using LT SPICE</w:t>
            </w:r>
          </w:p>
        </w:tc>
      </w:tr>
      <w:tr w:rsidR="00B218FC" w:rsidRPr="001928C4" w14:paraId="54CE1262" w14:textId="77777777" w:rsidTr="00B218FC">
        <w:trPr>
          <w:trHeight w:val="419"/>
        </w:trPr>
        <w:tc>
          <w:tcPr>
            <w:tcW w:w="9253" w:type="dxa"/>
            <w:shd w:val="clear" w:color="auto" w:fill="auto"/>
          </w:tcPr>
          <w:p w14:paraId="0105C11C" w14:textId="77777777" w:rsidR="00B218FC" w:rsidRPr="001928C4" w:rsidRDefault="00B218FC" w:rsidP="00B218FC">
            <w:pPr>
              <w:jc w:val="both"/>
              <w:rPr>
                <w:bCs/>
              </w:rPr>
            </w:pPr>
            <w:r w:rsidRPr="001928C4">
              <w:rPr>
                <w:b/>
              </w:rPr>
              <w:lastRenderedPageBreak/>
              <w:t>Exp. 8</w:t>
            </w:r>
            <w:r w:rsidRPr="001928C4">
              <w:rPr>
                <w:bCs/>
              </w:rPr>
              <w:t xml:space="preserve">  Latches, flip-flops, Counter  with Digital ICs using LT SPICE</w:t>
            </w:r>
          </w:p>
        </w:tc>
      </w:tr>
      <w:tr w:rsidR="00B218FC" w:rsidRPr="001928C4" w14:paraId="312617B7" w14:textId="77777777" w:rsidTr="00B218FC">
        <w:trPr>
          <w:trHeight w:val="423"/>
        </w:trPr>
        <w:tc>
          <w:tcPr>
            <w:tcW w:w="9253" w:type="dxa"/>
            <w:shd w:val="clear" w:color="auto" w:fill="auto"/>
          </w:tcPr>
          <w:p w14:paraId="00A410D3" w14:textId="77777777" w:rsidR="00B218FC" w:rsidRPr="001928C4" w:rsidRDefault="00B218FC" w:rsidP="00B218FC">
            <w:pPr>
              <w:jc w:val="both"/>
              <w:rPr>
                <w:bCs/>
              </w:rPr>
            </w:pPr>
            <w:r w:rsidRPr="001928C4">
              <w:rPr>
                <w:b/>
              </w:rPr>
              <w:t>Exp. 9</w:t>
            </w:r>
            <w:r w:rsidRPr="001928C4">
              <w:rPr>
                <w:bCs/>
              </w:rPr>
              <w:t xml:space="preserve">  Decoders, multiplexers and Demultiplexers  with Verilog-A using ISE</w:t>
            </w:r>
          </w:p>
        </w:tc>
      </w:tr>
      <w:tr w:rsidR="00B218FC" w:rsidRPr="00F60EBD" w14:paraId="4F5B427C" w14:textId="77777777" w:rsidTr="00B218FC">
        <w:trPr>
          <w:trHeight w:val="419"/>
        </w:trPr>
        <w:tc>
          <w:tcPr>
            <w:tcW w:w="9253" w:type="dxa"/>
            <w:shd w:val="clear" w:color="auto" w:fill="auto"/>
          </w:tcPr>
          <w:p w14:paraId="1D688FA4" w14:textId="77777777" w:rsidR="00B218FC" w:rsidRPr="00F60EBD" w:rsidRDefault="00B218FC" w:rsidP="00B218FC">
            <w:pPr>
              <w:jc w:val="both"/>
              <w:rPr>
                <w:bCs/>
              </w:rPr>
            </w:pPr>
            <w:r w:rsidRPr="001928C4">
              <w:rPr>
                <w:b/>
              </w:rPr>
              <w:t>Exp. 10</w:t>
            </w:r>
            <w:r w:rsidRPr="001928C4">
              <w:rPr>
                <w:bCs/>
              </w:rPr>
              <w:t xml:space="preserve"> </w:t>
            </w:r>
            <w:r>
              <w:rPr>
                <w:bCs/>
              </w:rPr>
              <w:t xml:space="preserve"> Latches, flip-flops, Counter </w:t>
            </w:r>
            <w:r w:rsidRPr="001928C4">
              <w:rPr>
                <w:bCs/>
              </w:rPr>
              <w:t>with Verilog-A using ISE</w:t>
            </w:r>
          </w:p>
        </w:tc>
      </w:tr>
      <w:tr w:rsidR="00B218FC" w:rsidRPr="00F60EBD" w14:paraId="0AB5009B" w14:textId="77777777" w:rsidTr="00B218FC">
        <w:trPr>
          <w:trHeight w:val="410"/>
        </w:trPr>
        <w:tc>
          <w:tcPr>
            <w:tcW w:w="9253" w:type="dxa"/>
            <w:shd w:val="clear" w:color="auto" w:fill="auto"/>
          </w:tcPr>
          <w:p w14:paraId="7B125E35" w14:textId="362E9098" w:rsidR="00B218FC" w:rsidRPr="00F60EBD" w:rsidRDefault="00B218FC" w:rsidP="00B218FC">
            <w:pPr>
              <w:jc w:val="both"/>
              <w:rPr>
                <w:bCs/>
              </w:rPr>
            </w:pPr>
            <w:r w:rsidRPr="003466AF">
              <w:rPr>
                <w:b/>
              </w:rPr>
              <w:t>Exp. 1</w:t>
            </w:r>
            <w:r>
              <w:rPr>
                <w:b/>
              </w:rPr>
              <w:t xml:space="preserve">1 </w:t>
            </w:r>
            <w:r>
              <w:rPr>
                <w:bCs/>
              </w:rPr>
              <w:t xml:space="preserve">CMOS Inverter Design </w:t>
            </w:r>
            <w:r w:rsidRPr="00F60EBD">
              <w:rPr>
                <w:bCs/>
              </w:rPr>
              <w:t xml:space="preserve"> using LT SPICE</w:t>
            </w:r>
          </w:p>
        </w:tc>
      </w:tr>
      <w:tr w:rsidR="00B218FC" w:rsidRPr="00F60EBD" w14:paraId="57C1EFD3" w14:textId="77777777" w:rsidTr="00FA30B6">
        <w:trPr>
          <w:trHeight w:val="400"/>
        </w:trPr>
        <w:tc>
          <w:tcPr>
            <w:tcW w:w="9253" w:type="dxa"/>
            <w:shd w:val="clear" w:color="auto" w:fill="auto"/>
          </w:tcPr>
          <w:p w14:paraId="5CE4FCC5" w14:textId="336DF973" w:rsidR="00B218FC" w:rsidRDefault="00B218FC" w:rsidP="00B218FC">
            <w:pPr>
              <w:jc w:val="both"/>
              <w:rPr>
                <w:bCs/>
              </w:rPr>
            </w:pPr>
            <w:r w:rsidRPr="003466AF">
              <w:rPr>
                <w:b/>
              </w:rPr>
              <w:t>Exp. 1</w:t>
            </w:r>
            <w:r>
              <w:rPr>
                <w:b/>
              </w:rPr>
              <w:t xml:space="preserve">2  </w:t>
            </w:r>
            <w:r>
              <w:rPr>
                <w:bCs/>
              </w:rPr>
              <w:t xml:space="preserve">CMOS Adder </w:t>
            </w:r>
            <w:r w:rsidRPr="00F60EBD">
              <w:rPr>
                <w:bCs/>
              </w:rPr>
              <w:t xml:space="preserve"> using LT SPICE</w:t>
            </w:r>
          </w:p>
        </w:tc>
      </w:tr>
    </w:tbl>
    <w:p w14:paraId="461A5ED3" w14:textId="77777777" w:rsidR="00B218FC" w:rsidRDefault="00B218FC" w:rsidP="00B218FC">
      <w:pPr>
        <w:jc w:val="center"/>
        <w:rPr>
          <w:b/>
          <w:bCs/>
          <w:sz w:val="16"/>
          <w:szCs w:val="16"/>
        </w:rPr>
      </w:pPr>
    </w:p>
    <w:p w14:paraId="657D5D5E" w14:textId="77777777" w:rsidR="00B218FC" w:rsidRDefault="00B218FC" w:rsidP="00B218FC">
      <w:pPr>
        <w:jc w:val="center"/>
        <w:rPr>
          <w:b/>
          <w:bCs/>
        </w:rPr>
      </w:pPr>
    </w:p>
    <w:p w14:paraId="15B75AA0" w14:textId="77777777" w:rsidR="00B218FC" w:rsidRDefault="00B218FC" w:rsidP="00B218FC">
      <w:pPr>
        <w:jc w:val="center"/>
        <w:rPr>
          <w:b/>
          <w:bCs/>
        </w:rPr>
      </w:pPr>
    </w:p>
    <w:p w14:paraId="7B04F7AC" w14:textId="77777777" w:rsidR="00B218FC" w:rsidRDefault="00B218FC" w:rsidP="00B218FC">
      <w:pPr>
        <w:jc w:val="center"/>
        <w:rPr>
          <w:b/>
          <w:bCs/>
        </w:rPr>
      </w:pPr>
    </w:p>
    <w:p w14:paraId="461E3868" w14:textId="77777777" w:rsidR="00B218FC" w:rsidRDefault="00B218FC">
      <w:pPr>
        <w:jc w:val="both"/>
        <w:rPr>
          <w:b/>
          <w:bCs/>
        </w:rPr>
      </w:pPr>
    </w:p>
    <w:p w14:paraId="50D15E45" w14:textId="77777777" w:rsidR="00B218FC" w:rsidRDefault="00B218FC">
      <w:pPr>
        <w:jc w:val="both"/>
        <w:rPr>
          <w:b/>
          <w:bCs/>
        </w:rPr>
      </w:pPr>
    </w:p>
    <w:p w14:paraId="0F4AD403" w14:textId="77777777" w:rsidR="00B218FC" w:rsidRDefault="00B218FC">
      <w:pPr>
        <w:jc w:val="both"/>
        <w:rPr>
          <w:b/>
          <w:bCs/>
        </w:rPr>
      </w:pPr>
    </w:p>
    <w:p w14:paraId="67D7FC8F" w14:textId="77777777" w:rsidR="00FA30B6" w:rsidRDefault="00FA30B6">
      <w:pPr>
        <w:jc w:val="both"/>
        <w:rPr>
          <w:b/>
          <w:bCs/>
        </w:rPr>
      </w:pPr>
    </w:p>
    <w:p w14:paraId="13A945EE" w14:textId="77777777" w:rsidR="00FA30B6" w:rsidRDefault="00FA30B6">
      <w:pPr>
        <w:jc w:val="both"/>
        <w:rPr>
          <w:b/>
          <w:bCs/>
        </w:rPr>
      </w:pPr>
    </w:p>
    <w:p w14:paraId="518EDF6B" w14:textId="77777777" w:rsidR="00655061" w:rsidRDefault="00655061">
      <w:pPr>
        <w:jc w:val="both"/>
        <w:rPr>
          <w:b/>
          <w:bCs/>
        </w:rPr>
      </w:pPr>
    </w:p>
    <w:p w14:paraId="0CB19721" w14:textId="63D3DB3F" w:rsidR="00AD25E1" w:rsidRDefault="00AD25E1">
      <w:pPr>
        <w:jc w:val="both"/>
        <w:rPr>
          <w:b/>
          <w:bCs/>
        </w:rPr>
      </w:pPr>
      <w:r>
        <w:rPr>
          <w:b/>
          <w:bCs/>
        </w:rPr>
        <w:t>Evaluation Scheme:</w:t>
      </w:r>
    </w:p>
    <w:tbl>
      <w:tblPr>
        <w:tblW w:w="979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84"/>
        <w:gridCol w:w="1413"/>
        <w:gridCol w:w="1418"/>
        <w:gridCol w:w="1134"/>
        <w:gridCol w:w="2364"/>
        <w:gridCol w:w="1486"/>
      </w:tblGrid>
      <w:tr w:rsidR="00495C8F" w14:paraId="78AE9E3F" w14:textId="77777777" w:rsidTr="00A46375">
        <w:trPr>
          <w:trHeight w:val="391"/>
          <w:jc w:val="center"/>
        </w:trPr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13FF8603" w14:textId="77777777" w:rsidR="00495C8F" w:rsidRDefault="00495C8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onent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4CC4DD55" w14:textId="77777777" w:rsidR="00495C8F" w:rsidRDefault="00495C8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uration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376BE138" w14:textId="77777777" w:rsidR="00495C8F" w:rsidRDefault="00495C8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eightage (%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</w:tcPr>
          <w:p w14:paraId="6A6BFC7C" w14:textId="718120A8" w:rsidR="00495C8F" w:rsidRDefault="00495C8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Marks </w:t>
            </w:r>
            <w:r w:rsidR="00D50A61">
              <w:rPr>
                <w:b/>
                <w:bCs/>
              </w:rPr>
              <w:t>allotted</w:t>
            </w:r>
          </w:p>
        </w:tc>
        <w:tc>
          <w:tcPr>
            <w:tcW w:w="2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40ABE4EE" w14:textId="6F4CA53D" w:rsidR="00495C8F" w:rsidRDefault="00495C8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e &amp; Time</w:t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1D7A5229" w14:textId="77777777" w:rsidR="00495C8F" w:rsidRDefault="00495C8F" w:rsidP="00DE3D8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ture of Component</w:t>
            </w:r>
          </w:p>
        </w:tc>
      </w:tr>
      <w:tr w:rsidR="00495C8F" w14:paraId="7D54A265" w14:textId="77777777" w:rsidTr="00A46375">
        <w:trPr>
          <w:trHeight w:val="493"/>
          <w:jc w:val="center"/>
        </w:trPr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9CF4C" w14:textId="50CE2B71" w:rsidR="00495C8F" w:rsidRDefault="00495C8F" w:rsidP="00BB5EA5">
            <w:pPr>
              <w:jc w:val="center"/>
            </w:pPr>
            <w:r>
              <w:rPr>
                <w:bCs/>
              </w:rPr>
              <w:t>Assignment(s) /Quiz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26C8D" w14:textId="10657BE6" w:rsidR="00495C8F" w:rsidRDefault="00495C8F" w:rsidP="00BB5EA5">
            <w:pPr>
              <w:jc w:val="center"/>
            </w:pPr>
            <w:r>
              <w:rPr>
                <w:bCs/>
              </w:rPr>
              <w:t>-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B442D" w14:textId="7FEE90CC" w:rsidR="00495C8F" w:rsidRDefault="00495C8F" w:rsidP="00BB5EA5">
            <w:pPr>
              <w:jc w:val="center"/>
            </w:pPr>
            <w:r>
              <w:rPr>
                <w:bCs/>
              </w:rPr>
              <w:t>10%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B8810" w14:textId="608E708C" w:rsidR="00495C8F" w:rsidRDefault="00495C8F" w:rsidP="00BB5EA5">
            <w:pPr>
              <w:jc w:val="center"/>
              <w:rPr>
                <w:bCs/>
              </w:rPr>
            </w:pPr>
            <w:r>
              <w:rPr>
                <w:bCs/>
              </w:rPr>
              <w:t>20</w:t>
            </w:r>
          </w:p>
        </w:tc>
        <w:tc>
          <w:tcPr>
            <w:tcW w:w="2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33BDA" w14:textId="4BC20D78" w:rsidR="00495C8F" w:rsidRDefault="00495C8F" w:rsidP="00BB5EA5">
            <w:pPr>
              <w:jc w:val="center"/>
            </w:pPr>
            <w:r>
              <w:rPr>
                <w:bCs/>
              </w:rPr>
              <w:t xml:space="preserve">To be announced  </w:t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BFB4D" w14:textId="22D60932" w:rsidR="00495C8F" w:rsidRDefault="00495C8F" w:rsidP="00BB5EA5">
            <w:pPr>
              <w:jc w:val="center"/>
            </w:pPr>
            <w:r>
              <w:t>Open Book</w:t>
            </w:r>
          </w:p>
        </w:tc>
      </w:tr>
      <w:tr w:rsidR="00495C8F" w14:paraId="5504AF0F" w14:textId="77777777" w:rsidTr="00A46375">
        <w:trPr>
          <w:trHeight w:val="582"/>
          <w:jc w:val="center"/>
        </w:trPr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BB1F0" w14:textId="2FBCC252" w:rsidR="00495C8F" w:rsidRDefault="00495C8F" w:rsidP="00BB5EA5">
            <w:pPr>
              <w:jc w:val="center"/>
              <w:rPr>
                <w:bCs/>
              </w:rPr>
            </w:pPr>
            <w:r>
              <w:t>Mid Semester Examination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62811" w14:textId="61210B1A" w:rsidR="00495C8F" w:rsidRDefault="00495C8F" w:rsidP="00BB5EA5">
            <w:pPr>
              <w:jc w:val="center"/>
              <w:rPr>
                <w:bCs/>
              </w:rPr>
            </w:pPr>
            <w:r>
              <w:t>90 Minute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BF2F5" w14:textId="451782BC" w:rsidR="00495C8F" w:rsidRDefault="00495C8F" w:rsidP="00BB5EA5">
            <w:pPr>
              <w:jc w:val="center"/>
              <w:rPr>
                <w:bCs/>
              </w:rPr>
            </w:pPr>
            <w:r>
              <w:t>30%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F2C64" w14:textId="7461D6EE" w:rsidR="00495C8F" w:rsidRDefault="00495C8F" w:rsidP="00BB5EA5">
            <w:pPr>
              <w:jc w:val="center"/>
              <w:rPr>
                <w:bCs/>
              </w:rPr>
            </w:pPr>
            <w:r>
              <w:rPr>
                <w:bCs/>
              </w:rPr>
              <w:t>60</w:t>
            </w:r>
          </w:p>
        </w:tc>
        <w:tc>
          <w:tcPr>
            <w:tcW w:w="2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49897" w14:textId="59FC4AD2" w:rsidR="00495C8F" w:rsidRPr="00EB0250" w:rsidRDefault="00EB0250" w:rsidP="00BB5EA5">
            <w:pPr>
              <w:jc w:val="center"/>
              <w:rPr>
                <w:bCs/>
                <w:sz w:val="22"/>
              </w:rPr>
            </w:pPr>
            <w:r w:rsidRPr="00EB0250">
              <w:rPr>
                <w:sz w:val="22"/>
                <w:szCs w:val="20"/>
                <w:lang w:val="en-IN" w:eastAsia="en-IN"/>
              </w:rPr>
              <w:t>20/10/2021 9.00 - 10.30AM</w:t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EAECC" w14:textId="3DA8F378" w:rsidR="00495C8F" w:rsidRDefault="00495C8F" w:rsidP="00BB5EA5">
            <w:pPr>
              <w:jc w:val="center"/>
            </w:pPr>
            <w:r>
              <w:t>Open Book</w:t>
            </w:r>
          </w:p>
        </w:tc>
      </w:tr>
      <w:tr w:rsidR="00495C8F" w14:paraId="129A3D1C" w14:textId="77777777" w:rsidTr="00A46375">
        <w:trPr>
          <w:trHeight w:val="493"/>
          <w:jc w:val="center"/>
        </w:trPr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B07A0" w14:textId="42272547" w:rsidR="00495C8F" w:rsidRDefault="00495C8F" w:rsidP="00BB5EA5">
            <w:pPr>
              <w:jc w:val="center"/>
            </w:pPr>
            <w:r>
              <w:rPr>
                <w:bCs/>
              </w:rPr>
              <w:t>Regular Lab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031A3" w14:textId="72CDE0EB" w:rsidR="00495C8F" w:rsidRDefault="00495C8F" w:rsidP="00BB5EA5">
            <w:pPr>
              <w:jc w:val="center"/>
            </w:pPr>
            <w:r>
              <w:rPr>
                <w:bCs/>
              </w:rPr>
              <w:t xml:space="preserve"> During Lab hour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CE9A6" w14:textId="5F3A8630" w:rsidR="00495C8F" w:rsidRDefault="00495C8F" w:rsidP="00BB5EA5">
            <w:pPr>
              <w:jc w:val="center"/>
            </w:pPr>
            <w:r>
              <w:rPr>
                <w:bCs/>
              </w:rPr>
              <w:t>15%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407CB" w14:textId="76DA01CD" w:rsidR="00495C8F" w:rsidRDefault="00495C8F" w:rsidP="00BB5EA5">
            <w:pPr>
              <w:jc w:val="center"/>
              <w:rPr>
                <w:bCs/>
              </w:rPr>
            </w:pPr>
            <w:r>
              <w:rPr>
                <w:bCs/>
              </w:rPr>
              <w:t>30</w:t>
            </w:r>
          </w:p>
        </w:tc>
        <w:tc>
          <w:tcPr>
            <w:tcW w:w="2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9C37F5" w14:textId="0756FA7B" w:rsidR="00495C8F" w:rsidRPr="00EB0250" w:rsidRDefault="00495C8F" w:rsidP="00BB5EA5">
            <w:pPr>
              <w:jc w:val="center"/>
              <w:rPr>
                <w:bCs/>
                <w:sz w:val="22"/>
              </w:rPr>
            </w:pPr>
            <w:r w:rsidRPr="00EB0250">
              <w:rPr>
                <w:bCs/>
                <w:sz w:val="22"/>
              </w:rPr>
              <w:t>Regular Lab days</w:t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B83C0" w14:textId="629CFF87" w:rsidR="00495C8F" w:rsidRDefault="00495C8F" w:rsidP="00BB5EA5">
            <w:pPr>
              <w:jc w:val="center"/>
            </w:pPr>
            <w:r>
              <w:t>-</w:t>
            </w:r>
          </w:p>
        </w:tc>
      </w:tr>
      <w:tr w:rsidR="00495C8F" w14:paraId="75F86CAF" w14:textId="77777777" w:rsidTr="00A46375">
        <w:trPr>
          <w:trHeight w:val="664"/>
          <w:jc w:val="center"/>
        </w:trPr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8F597" w14:textId="566E76C0" w:rsidR="00495C8F" w:rsidRDefault="00495C8F" w:rsidP="00BB5EA5">
            <w:pPr>
              <w:jc w:val="center"/>
              <w:rPr>
                <w:bCs/>
              </w:rPr>
            </w:pPr>
            <w:r>
              <w:rPr>
                <w:bCs/>
              </w:rPr>
              <w:t>Final Lab Examination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2872A" w14:textId="66CE8348" w:rsidR="00495C8F" w:rsidRDefault="00495C8F" w:rsidP="00BB5EA5">
            <w:pPr>
              <w:jc w:val="center"/>
              <w:rPr>
                <w:bCs/>
              </w:rPr>
            </w:pPr>
            <w:r>
              <w:rPr>
                <w:bCs/>
              </w:rPr>
              <w:t>-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7F98D" w14:textId="1B8F51B3" w:rsidR="00495C8F" w:rsidRDefault="00495C8F" w:rsidP="00BB5EA5">
            <w:pPr>
              <w:jc w:val="center"/>
              <w:rPr>
                <w:bCs/>
              </w:rPr>
            </w:pPr>
            <w:r>
              <w:rPr>
                <w:bCs/>
              </w:rPr>
              <w:t>10%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8E56B" w14:textId="781B5838" w:rsidR="00495C8F" w:rsidRDefault="00495C8F" w:rsidP="00BB5EA5">
            <w:pPr>
              <w:jc w:val="center"/>
              <w:rPr>
                <w:bCs/>
              </w:rPr>
            </w:pPr>
            <w:r>
              <w:rPr>
                <w:bCs/>
              </w:rPr>
              <w:t>20</w:t>
            </w:r>
          </w:p>
        </w:tc>
        <w:tc>
          <w:tcPr>
            <w:tcW w:w="2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D5EE8" w14:textId="173BB8B0" w:rsidR="00495C8F" w:rsidRPr="00EB0250" w:rsidRDefault="00495C8F" w:rsidP="00BB5EA5">
            <w:pPr>
              <w:jc w:val="center"/>
              <w:rPr>
                <w:bCs/>
                <w:sz w:val="22"/>
              </w:rPr>
            </w:pPr>
            <w:r w:rsidRPr="00EB0250">
              <w:rPr>
                <w:bCs/>
                <w:sz w:val="22"/>
              </w:rPr>
              <w:t xml:space="preserve">To be announced  </w:t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EB091" w14:textId="3C7076F6" w:rsidR="00495C8F" w:rsidRDefault="00495C8F" w:rsidP="00BB5EA5">
            <w:pPr>
              <w:jc w:val="center"/>
            </w:pPr>
            <w:r>
              <w:t>Open Book</w:t>
            </w:r>
          </w:p>
        </w:tc>
      </w:tr>
      <w:tr w:rsidR="00495C8F" w14:paraId="12FE4A3C" w14:textId="77777777" w:rsidTr="00A46375">
        <w:trPr>
          <w:trHeight w:val="493"/>
          <w:jc w:val="center"/>
        </w:trPr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10389" w14:textId="4072A0FC" w:rsidR="00495C8F" w:rsidRDefault="00495C8F" w:rsidP="00BB5EA5">
            <w:pPr>
              <w:jc w:val="center"/>
              <w:rPr>
                <w:bCs/>
              </w:rPr>
            </w:pPr>
            <w:r w:rsidRPr="00377AEB">
              <w:rPr>
                <w:bCs/>
              </w:rPr>
              <w:t xml:space="preserve">Comprehensive Exam 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18F63" w14:textId="0896BE70" w:rsidR="00495C8F" w:rsidRDefault="00495C8F" w:rsidP="00BB5EA5">
            <w:pPr>
              <w:jc w:val="center"/>
              <w:rPr>
                <w:bCs/>
              </w:rPr>
            </w:pPr>
            <w:r>
              <w:rPr>
                <w:bCs/>
              </w:rPr>
              <w:t>120 minute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6A307" w14:textId="1A148ED4" w:rsidR="00495C8F" w:rsidRDefault="00495C8F" w:rsidP="00BB5EA5">
            <w:pPr>
              <w:jc w:val="center"/>
              <w:rPr>
                <w:bCs/>
              </w:rPr>
            </w:pPr>
            <w:r>
              <w:rPr>
                <w:bCs/>
              </w:rPr>
              <w:t>35%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78DD9" w14:textId="4157F967" w:rsidR="00495C8F" w:rsidRDefault="00495C8F" w:rsidP="00BB5EA5">
            <w:pPr>
              <w:jc w:val="center"/>
              <w:rPr>
                <w:bCs/>
              </w:rPr>
            </w:pPr>
            <w:r>
              <w:rPr>
                <w:bCs/>
              </w:rPr>
              <w:t>70</w:t>
            </w:r>
          </w:p>
        </w:tc>
        <w:tc>
          <w:tcPr>
            <w:tcW w:w="2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92A20" w14:textId="7DF589C6" w:rsidR="00495C8F" w:rsidRPr="00EB0250" w:rsidRDefault="00EB0250" w:rsidP="00BB5EA5">
            <w:pPr>
              <w:jc w:val="center"/>
              <w:rPr>
                <w:bCs/>
                <w:sz w:val="22"/>
              </w:rPr>
            </w:pPr>
            <w:r w:rsidRPr="00EB0250">
              <w:rPr>
                <w:sz w:val="22"/>
                <w:szCs w:val="17"/>
                <w:lang w:val="en-IN" w:eastAsia="en-IN"/>
              </w:rPr>
              <w:t>16/12 FN</w:t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1B44B" w14:textId="2FD9A960" w:rsidR="00495C8F" w:rsidRDefault="00495C8F" w:rsidP="00BB5EA5">
            <w:pPr>
              <w:jc w:val="center"/>
            </w:pPr>
            <w:r>
              <w:t>Open Book</w:t>
            </w:r>
          </w:p>
        </w:tc>
      </w:tr>
      <w:tr w:rsidR="00495C8F" w14:paraId="7DB4B426" w14:textId="77777777" w:rsidTr="00A46375">
        <w:trPr>
          <w:trHeight w:val="401"/>
          <w:jc w:val="center"/>
        </w:trPr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7846B" w14:textId="187019AE" w:rsidR="00495C8F" w:rsidRPr="00377AEB" w:rsidRDefault="00495C8F" w:rsidP="00BB5EA5">
            <w:pPr>
              <w:jc w:val="center"/>
              <w:rPr>
                <w:bCs/>
              </w:rPr>
            </w:pPr>
            <w:r w:rsidRPr="00515B10">
              <w:rPr>
                <w:b/>
                <w:bCs/>
              </w:rPr>
              <w:t>Total</w:t>
            </w:r>
          </w:p>
        </w:tc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FA34F" w14:textId="77777777" w:rsidR="00495C8F" w:rsidRDefault="00495C8F" w:rsidP="00BB5EA5">
            <w:pPr>
              <w:jc w:val="center"/>
              <w:rPr>
                <w:bCs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8EE82" w14:textId="1F95F610" w:rsidR="00495C8F" w:rsidRDefault="00495C8F" w:rsidP="00BB5EA5">
            <w:pPr>
              <w:jc w:val="center"/>
              <w:rPr>
                <w:bCs/>
              </w:rPr>
            </w:pPr>
            <w:r>
              <w:rPr>
                <w:bCs/>
              </w:rPr>
              <w:t>100%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0D8B7" w14:textId="28EE7D9F" w:rsidR="00495C8F" w:rsidRDefault="00495C8F" w:rsidP="00BB5EA5">
            <w:pPr>
              <w:jc w:val="center"/>
              <w:rPr>
                <w:bCs/>
              </w:rPr>
            </w:pPr>
            <w:r>
              <w:rPr>
                <w:bCs/>
              </w:rPr>
              <w:t>200</w:t>
            </w:r>
          </w:p>
        </w:tc>
        <w:tc>
          <w:tcPr>
            <w:tcW w:w="2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2BEC8" w14:textId="54699473" w:rsidR="00495C8F" w:rsidRDefault="00495C8F" w:rsidP="00BB5EA5">
            <w:pPr>
              <w:jc w:val="center"/>
              <w:rPr>
                <w:bCs/>
              </w:rPr>
            </w:pP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4DB20E" w14:textId="77777777" w:rsidR="00495C8F" w:rsidRDefault="00495C8F" w:rsidP="00BB5EA5">
            <w:pPr>
              <w:jc w:val="center"/>
            </w:pPr>
          </w:p>
        </w:tc>
      </w:tr>
    </w:tbl>
    <w:p w14:paraId="32E6EC56" w14:textId="77777777" w:rsidR="00AD25E1" w:rsidRDefault="00AD25E1">
      <w:pPr>
        <w:jc w:val="both"/>
      </w:pPr>
    </w:p>
    <w:p w14:paraId="0766F98A" w14:textId="2669419B" w:rsidR="00B218FC" w:rsidRDefault="00B218FC">
      <w:pPr>
        <w:jc w:val="both"/>
        <w:rPr>
          <w:b/>
          <w:bCs/>
        </w:rPr>
      </w:pPr>
    </w:p>
    <w:p w14:paraId="60056B98" w14:textId="64220000" w:rsidR="00AD25E1" w:rsidRDefault="00AD25E1">
      <w:pPr>
        <w:jc w:val="both"/>
      </w:pPr>
      <w:r>
        <w:rPr>
          <w:b/>
          <w:bCs/>
        </w:rPr>
        <w:t>Chamber Consultation Hour:</w:t>
      </w:r>
      <w:r w:rsidR="00AF125F">
        <w:t xml:space="preserve"> </w:t>
      </w:r>
      <w:r w:rsidR="00B218FC">
        <w:t>To be announced in the class</w:t>
      </w:r>
    </w:p>
    <w:p w14:paraId="4AFD8394" w14:textId="77777777" w:rsidR="00AD25E1" w:rsidRDefault="00AD25E1">
      <w:pPr>
        <w:jc w:val="both"/>
      </w:pPr>
    </w:p>
    <w:p w14:paraId="289DDA09" w14:textId="7983D5C6" w:rsidR="00B218FC" w:rsidRDefault="00AD25E1" w:rsidP="00B218FC">
      <w:pPr>
        <w:jc w:val="both"/>
      </w:pPr>
      <w:r>
        <w:rPr>
          <w:b/>
          <w:bCs/>
        </w:rPr>
        <w:t>Notice</w:t>
      </w:r>
      <w:r w:rsidR="00A44798">
        <w:rPr>
          <w:b/>
          <w:bCs/>
        </w:rPr>
        <w:t>s</w:t>
      </w:r>
      <w:r>
        <w:rPr>
          <w:b/>
          <w:bCs/>
        </w:rPr>
        <w:t>:</w:t>
      </w:r>
      <w:r w:rsidR="00A44798">
        <w:t xml:space="preserve"> </w:t>
      </w:r>
      <w:r w:rsidR="00B218FC">
        <w:t xml:space="preserve">All notices will be uploaded in Google Classroom for the respective Sections and also in CMS. </w:t>
      </w:r>
    </w:p>
    <w:p w14:paraId="7AADAB0A" w14:textId="77777777" w:rsidR="00AD25E1" w:rsidRDefault="00AD25E1">
      <w:pPr>
        <w:jc w:val="both"/>
      </w:pPr>
    </w:p>
    <w:p w14:paraId="73879C82" w14:textId="77777777" w:rsidR="00A44798" w:rsidRDefault="00A44798">
      <w:pPr>
        <w:jc w:val="both"/>
      </w:pPr>
    </w:p>
    <w:p w14:paraId="16C4C75B" w14:textId="31E0D9CD" w:rsidR="00655061" w:rsidRDefault="00A44798" w:rsidP="00655061">
      <w:pPr>
        <w:jc w:val="both"/>
      </w:pPr>
      <w:r w:rsidRPr="00A44798">
        <w:rPr>
          <w:b/>
        </w:rPr>
        <w:t>Make-up Policy:</w:t>
      </w:r>
      <w:r w:rsidR="00655061">
        <w:rPr>
          <w:b/>
        </w:rPr>
        <w:t xml:space="preserve"> </w:t>
      </w:r>
      <w:r w:rsidR="00655061" w:rsidRPr="00CE7169">
        <w:t xml:space="preserve">There will be make-up for </w:t>
      </w:r>
      <w:r w:rsidR="00655061">
        <w:t xml:space="preserve">the Mid-Semester and End-Semester examination subject to prior approval taken from the IC. </w:t>
      </w:r>
      <w:r w:rsidR="00BE7EA8">
        <w:t xml:space="preserve">No make-up will be allowed for Assignment </w:t>
      </w:r>
      <w:r w:rsidR="004B50C7">
        <w:t>and/</w:t>
      </w:r>
      <w:r w:rsidR="00BE7EA8">
        <w:t>or Quiz.</w:t>
      </w:r>
    </w:p>
    <w:p w14:paraId="348C2D6D" w14:textId="7AEE16B7" w:rsidR="00A44798" w:rsidRDefault="00655061">
      <w:pPr>
        <w:jc w:val="both"/>
        <w:rPr>
          <w:b/>
        </w:rPr>
      </w:pPr>
      <w:r>
        <w:t>Lab make-</w:t>
      </w:r>
      <w:r w:rsidR="00D94BCF">
        <w:t xml:space="preserve">up will be considered only with </w:t>
      </w:r>
      <w:r>
        <w:t xml:space="preserve">prior approval taken from the IC in case of medical emergencies. Only one buffer session will be kept for make-up. </w:t>
      </w:r>
    </w:p>
    <w:p w14:paraId="1D3F5EA7" w14:textId="77777777" w:rsidR="00D94BCF" w:rsidRDefault="00D94BCF">
      <w:pPr>
        <w:jc w:val="both"/>
        <w:rPr>
          <w:b/>
        </w:rPr>
      </w:pPr>
    </w:p>
    <w:p w14:paraId="10741C97" w14:textId="5179996E" w:rsidR="00FD242D" w:rsidRDefault="00FD242D">
      <w:pPr>
        <w:jc w:val="both"/>
        <w:rPr>
          <w:b/>
        </w:rPr>
      </w:pPr>
    </w:p>
    <w:p w14:paraId="4100033A" w14:textId="2A060756" w:rsidR="00FD242D" w:rsidRPr="00A44798" w:rsidRDefault="00FD242D">
      <w:pPr>
        <w:jc w:val="both"/>
        <w:rPr>
          <w:b/>
        </w:rPr>
      </w:pPr>
      <w:r w:rsidRPr="004B50C7">
        <w:rPr>
          <w:b/>
        </w:rPr>
        <w:t>Academic Honesty and Integrity Policy:</w:t>
      </w:r>
      <w:r w:rsidR="00655061">
        <w:rPr>
          <w:b/>
          <w:sz w:val="22"/>
          <w:szCs w:val="22"/>
        </w:rPr>
        <w:t xml:space="preserve"> </w:t>
      </w:r>
      <w:r w:rsidR="00655061">
        <w:rPr>
          <w:color w:val="000000"/>
        </w:rPr>
        <w:t>Academic honesty and integrity are to be maintained by all the students throughout the semester and no type of academic dishonesty is acceptable.</w:t>
      </w:r>
    </w:p>
    <w:p w14:paraId="2F76DEDC" w14:textId="77777777" w:rsidR="004B50C7" w:rsidRDefault="004B50C7" w:rsidP="00A44798">
      <w:pPr>
        <w:jc w:val="right"/>
      </w:pPr>
    </w:p>
    <w:p w14:paraId="6F4EAE2D" w14:textId="77777777" w:rsidR="004B50C7" w:rsidRDefault="004B50C7" w:rsidP="00A44798">
      <w:pPr>
        <w:jc w:val="right"/>
      </w:pPr>
    </w:p>
    <w:p w14:paraId="5BB72E52" w14:textId="2A30FEDA" w:rsidR="004B50C7" w:rsidRDefault="008859BC" w:rsidP="008859BC">
      <w:pPr>
        <w:ind w:left="7200"/>
        <w:rPr>
          <w:b/>
          <w:bCs/>
        </w:rPr>
      </w:pPr>
      <w:r>
        <w:rPr>
          <w:b/>
        </w:rPr>
        <w:t xml:space="preserve">         </w:t>
      </w:r>
      <w:r w:rsidR="00BA3A23" w:rsidRPr="00E43BFD">
        <w:rPr>
          <w:b/>
        </w:rPr>
        <w:t xml:space="preserve"> </w:t>
      </w:r>
      <w:r w:rsidR="00E43BFD" w:rsidRPr="00E43BFD">
        <w:rPr>
          <w:b/>
        </w:rPr>
        <w:t xml:space="preserve">Dr. </w:t>
      </w:r>
      <w:r w:rsidR="00BA3A23" w:rsidRPr="00E43BFD">
        <w:rPr>
          <w:b/>
        </w:rPr>
        <w:t xml:space="preserve"> </w:t>
      </w:r>
      <w:r w:rsidR="004B50C7" w:rsidRPr="00E43BFD">
        <w:rPr>
          <w:b/>
          <w:bCs/>
        </w:rPr>
        <w:t>Ankur</w:t>
      </w:r>
      <w:r w:rsidR="004B50C7">
        <w:rPr>
          <w:b/>
          <w:bCs/>
        </w:rPr>
        <w:t xml:space="preserve"> Bhattacharjee</w:t>
      </w:r>
    </w:p>
    <w:p w14:paraId="31F1548F" w14:textId="77777777" w:rsidR="004B50C7" w:rsidRDefault="004B50C7" w:rsidP="00A44798">
      <w:pPr>
        <w:jc w:val="right"/>
        <w:rPr>
          <w:b/>
          <w:bCs/>
        </w:rPr>
      </w:pPr>
    </w:p>
    <w:p w14:paraId="74ED6AB9" w14:textId="44E5761F" w:rsidR="00A44798" w:rsidRDefault="00AD25E1" w:rsidP="00A44798">
      <w:pPr>
        <w:jc w:val="right"/>
        <w:rPr>
          <w:b/>
          <w:bCs/>
        </w:rPr>
      </w:pPr>
      <w:r>
        <w:rPr>
          <w:b/>
          <w:bCs/>
        </w:rPr>
        <w:t xml:space="preserve"> </w:t>
      </w:r>
      <w:r w:rsidR="008005D9">
        <w:rPr>
          <w:b/>
          <w:bCs/>
        </w:rPr>
        <w:t>INSTRUCTOR-IN-CHARGE</w:t>
      </w:r>
      <w:r w:rsidR="004B50C7">
        <w:rPr>
          <w:b/>
          <w:bCs/>
        </w:rPr>
        <w:t xml:space="preserve"> </w:t>
      </w:r>
    </w:p>
    <w:sectPr w:rsidR="00A44798" w:rsidSect="00562598">
      <w:headerReference w:type="default" r:id="rId8"/>
      <w:footerReference w:type="default" r:id="rId9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58BFC6" w14:textId="77777777" w:rsidR="006A3DD8" w:rsidRDefault="006A3DD8" w:rsidP="00EB2F06">
      <w:r>
        <w:separator/>
      </w:r>
    </w:p>
  </w:endnote>
  <w:endnote w:type="continuationSeparator" w:id="0">
    <w:p w14:paraId="7D400AF2" w14:textId="77777777" w:rsidR="006A3DD8" w:rsidRDefault="006A3DD8" w:rsidP="00EB2F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E25D47" w14:textId="24D45AF4" w:rsidR="00DA1841" w:rsidRDefault="00FD242D">
    <w:pPr>
      <w:pStyle w:val="Footer"/>
    </w:pPr>
    <w:r>
      <w:rPr>
        <w:noProof/>
        <w:lang w:val="en-IN" w:eastAsia="en-IN"/>
      </w:rPr>
      <w:drawing>
        <wp:inline distT="0" distB="0" distL="0" distR="0" wp14:anchorId="5AA44A3F" wp14:editId="2EC05D9F">
          <wp:extent cx="1647825" cy="600075"/>
          <wp:effectExtent l="0" t="0" r="0" b="0"/>
          <wp:docPr id="2" name="Picture 2" descr="Tagline_color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agline_color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8BA837" w14:textId="77777777" w:rsidR="006A3DD8" w:rsidRDefault="006A3DD8" w:rsidP="00EB2F06">
      <w:r>
        <w:separator/>
      </w:r>
    </w:p>
  </w:footnote>
  <w:footnote w:type="continuationSeparator" w:id="0">
    <w:p w14:paraId="113669BB" w14:textId="77777777" w:rsidR="006A3DD8" w:rsidRDefault="006A3DD8" w:rsidP="00EB2F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C7B2F" w14:textId="77777777" w:rsidR="00EB2F06" w:rsidRDefault="00EB2F06" w:rsidP="00EB2F0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313CB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EC14CD"/>
    <w:multiLevelType w:val="hybridMultilevel"/>
    <w:tmpl w:val="78C6B0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4C7CA5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wMDY1sDS1sDAzNDZT0lEKTi0uzszPAykwrAUA+0yIdCwAAAA="/>
  </w:docVars>
  <w:rsids>
    <w:rsidRoot w:val="00FB4DE4"/>
    <w:rsid w:val="00055BC8"/>
    <w:rsid w:val="000A4CE9"/>
    <w:rsid w:val="000D0C39"/>
    <w:rsid w:val="00112C18"/>
    <w:rsid w:val="00167B88"/>
    <w:rsid w:val="0019059E"/>
    <w:rsid w:val="001A65F7"/>
    <w:rsid w:val="001D5AF3"/>
    <w:rsid w:val="0021277E"/>
    <w:rsid w:val="00217EB9"/>
    <w:rsid w:val="00240A50"/>
    <w:rsid w:val="00251FD3"/>
    <w:rsid w:val="00256511"/>
    <w:rsid w:val="0029648E"/>
    <w:rsid w:val="002E406A"/>
    <w:rsid w:val="002F1369"/>
    <w:rsid w:val="003558C3"/>
    <w:rsid w:val="00361976"/>
    <w:rsid w:val="003D6BA8"/>
    <w:rsid w:val="003F66A8"/>
    <w:rsid w:val="00404797"/>
    <w:rsid w:val="004571B3"/>
    <w:rsid w:val="00461530"/>
    <w:rsid w:val="00495C8F"/>
    <w:rsid w:val="004B50C7"/>
    <w:rsid w:val="004D41C9"/>
    <w:rsid w:val="005053E8"/>
    <w:rsid w:val="00507883"/>
    <w:rsid w:val="00507A43"/>
    <w:rsid w:val="0051535D"/>
    <w:rsid w:val="0056064F"/>
    <w:rsid w:val="00562598"/>
    <w:rsid w:val="00562AB6"/>
    <w:rsid w:val="00576A69"/>
    <w:rsid w:val="005945AF"/>
    <w:rsid w:val="005C5B22"/>
    <w:rsid w:val="005C6693"/>
    <w:rsid w:val="005F0912"/>
    <w:rsid w:val="00610D91"/>
    <w:rsid w:val="00655061"/>
    <w:rsid w:val="00670BDE"/>
    <w:rsid w:val="006A3DD8"/>
    <w:rsid w:val="006B6B23"/>
    <w:rsid w:val="0075420C"/>
    <w:rsid w:val="007543E4"/>
    <w:rsid w:val="007C34BF"/>
    <w:rsid w:val="007C6ABB"/>
    <w:rsid w:val="007D58BE"/>
    <w:rsid w:val="007E402E"/>
    <w:rsid w:val="008005D9"/>
    <w:rsid w:val="00831DD5"/>
    <w:rsid w:val="008859BC"/>
    <w:rsid w:val="008A2200"/>
    <w:rsid w:val="008C4713"/>
    <w:rsid w:val="008E3E89"/>
    <w:rsid w:val="00944887"/>
    <w:rsid w:val="00955E8E"/>
    <w:rsid w:val="0097488C"/>
    <w:rsid w:val="00983916"/>
    <w:rsid w:val="009B48FD"/>
    <w:rsid w:val="00A44798"/>
    <w:rsid w:val="00A46375"/>
    <w:rsid w:val="00AB5979"/>
    <w:rsid w:val="00AD25E1"/>
    <w:rsid w:val="00AF125F"/>
    <w:rsid w:val="00B218FC"/>
    <w:rsid w:val="00B23878"/>
    <w:rsid w:val="00B40CE2"/>
    <w:rsid w:val="00B55284"/>
    <w:rsid w:val="00B86684"/>
    <w:rsid w:val="00BA3A23"/>
    <w:rsid w:val="00BA568D"/>
    <w:rsid w:val="00BB5EA5"/>
    <w:rsid w:val="00BE7EA8"/>
    <w:rsid w:val="00C03D73"/>
    <w:rsid w:val="00C338D9"/>
    <w:rsid w:val="00C6663B"/>
    <w:rsid w:val="00CF21AC"/>
    <w:rsid w:val="00D036CE"/>
    <w:rsid w:val="00D50A61"/>
    <w:rsid w:val="00D525A0"/>
    <w:rsid w:val="00D6047E"/>
    <w:rsid w:val="00D72458"/>
    <w:rsid w:val="00D86220"/>
    <w:rsid w:val="00D94BCF"/>
    <w:rsid w:val="00DA1841"/>
    <w:rsid w:val="00DB7398"/>
    <w:rsid w:val="00DD7A77"/>
    <w:rsid w:val="00DE3D84"/>
    <w:rsid w:val="00DF2695"/>
    <w:rsid w:val="00E43BFD"/>
    <w:rsid w:val="00E4760D"/>
    <w:rsid w:val="00E50CBC"/>
    <w:rsid w:val="00E61C30"/>
    <w:rsid w:val="00E754E7"/>
    <w:rsid w:val="00E767D4"/>
    <w:rsid w:val="00EB0250"/>
    <w:rsid w:val="00EB2F06"/>
    <w:rsid w:val="00EB7E1B"/>
    <w:rsid w:val="00F219B7"/>
    <w:rsid w:val="00F34A71"/>
    <w:rsid w:val="00F45E80"/>
    <w:rsid w:val="00F74057"/>
    <w:rsid w:val="00FA30B6"/>
    <w:rsid w:val="00FB4DE4"/>
    <w:rsid w:val="00FD242D"/>
    <w:rsid w:val="00FD787A"/>
    <w:rsid w:val="00FE5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167C9D"/>
  <w15:docId w15:val="{919C5042-5387-4D11-8AB2-70CB34FFE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both"/>
    </w:pPr>
  </w:style>
  <w:style w:type="paragraph" w:styleId="BodyTextIndent">
    <w:name w:val="Body Text Indent"/>
    <w:basedOn w:val="Normal"/>
    <w:semiHidden/>
    <w:pPr>
      <w:ind w:left="900" w:hanging="540"/>
      <w:jc w:val="both"/>
    </w:pPr>
  </w:style>
  <w:style w:type="paragraph" w:styleId="BodyText2">
    <w:name w:val="Body Text 2"/>
    <w:basedOn w:val="Normal"/>
    <w:semiHidden/>
    <w:pPr>
      <w:jc w:val="both"/>
    </w:pPr>
    <w:rPr>
      <w:sz w:val="20"/>
    </w:rPr>
  </w:style>
  <w:style w:type="paragraph" w:styleId="BodyTextIndent2">
    <w:name w:val="Body Text Indent 2"/>
    <w:basedOn w:val="Normal"/>
    <w:semiHidden/>
    <w:pPr>
      <w:ind w:left="540" w:hanging="5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F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2F06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B2F06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B2F06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F219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3</Pages>
  <Words>763</Words>
  <Characters>435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Personal</Company>
  <LinksUpToDate>false</LinksUpToDate>
  <CharactersWithSpaces>5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subject/>
  <dc:creator>A Vasan</dc:creator>
  <cp:keywords/>
  <cp:lastModifiedBy>Shyam N V</cp:lastModifiedBy>
  <cp:revision>45</cp:revision>
  <cp:lastPrinted>2014-09-08T11:05:00Z</cp:lastPrinted>
  <dcterms:created xsi:type="dcterms:W3CDTF">2015-11-12T12:14:00Z</dcterms:created>
  <dcterms:modified xsi:type="dcterms:W3CDTF">2021-12-16T01:24:00Z</dcterms:modified>
</cp:coreProperties>
</file>